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F975A59" w14:textId="77777777" w:rsidR="00CE470D" w:rsidRPr="008401DD" w:rsidRDefault="00CE470D" w:rsidP="00CE470D">
      <w:pPr>
        <w:pStyle w:val="JBDGM-Hinweise"/>
        <w:rPr>
          <w:b/>
          <w:bCs/>
          <w:sz w:val="24"/>
          <w:szCs w:val="24"/>
        </w:rPr>
      </w:pPr>
      <w:r w:rsidRPr="008401DD">
        <w:rPr>
          <w:b/>
          <w:bCs/>
          <w:sz w:val="24"/>
          <w:szCs w:val="24"/>
        </w:rPr>
        <w:t xml:space="preserve">Vorlage des Jahrbuchs Musikpsychologie (JBDGM) für die </w:t>
      </w:r>
      <w:r>
        <w:rPr>
          <w:b/>
          <w:bCs/>
          <w:sz w:val="24"/>
          <w:szCs w:val="24"/>
        </w:rPr>
        <w:t>personalisierte Finalversion</w:t>
      </w:r>
      <w:r w:rsidRPr="008401DD">
        <w:rPr>
          <w:b/>
          <w:bCs/>
          <w:sz w:val="24"/>
          <w:szCs w:val="24"/>
        </w:rPr>
        <w:t xml:space="preserve"> von Forschungsberichten</w:t>
      </w:r>
    </w:p>
    <w:p w14:paraId="6C71F74C" w14:textId="7ECE7DDF" w:rsidR="00CE470D" w:rsidRPr="00387603" w:rsidRDefault="00CE470D" w:rsidP="00031B1D">
      <w:pPr>
        <w:pStyle w:val="JBDGM-Hinweise"/>
        <w:spacing w:line="240" w:lineRule="auto"/>
      </w:pPr>
      <w:r>
        <w:t xml:space="preserve">Diese Vorlage ist </w:t>
      </w:r>
      <w:r>
        <w:rPr>
          <w:b/>
          <w:bCs/>
        </w:rPr>
        <w:t>nur</w:t>
      </w:r>
      <w:r w:rsidRPr="000D6196">
        <w:rPr>
          <w:b/>
          <w:bCs/>
        </w:rPr>
        <w:t xml:space="preserve"> für die </w:t>
      </w:r>
      <w:r>
        <w:rPr>
          <w:b/>
          <w:bCs/>
        </w:rPr>
        <w:t>personalisierte Finalversion</w:t>
      </w:r>
      <w:r w:rsidRPr="000D6196">
        <w:rPr>
          <w:b/>
          <w:bCs/>
        </w:rPr>
        <w:t xml:space="preserve"> von Forschungsberichten</w:t>
      </w:r>
      <w:r w:rsidR="002765A5">
        <w:rPr>
          <w:b/>
          <w:bCs/>
        </w:rPr>
        <w:t xml:space="preserve"> und Kurzberichten (Short </w:t>
      </w:r>
      <w:proofErr w:type="spellStart"/>
      <w:r w:rsidR="002765A5">
        <w:rPr>
          <w:b/>
          <w:bCs/>
        </w:rPr>
        <w:t>papers</w:t>
      </w:r>
      <w:proofErr w:type="spellEnd"/>
      <w:r w:rsidR="002765A5">
        <w:rPr>
          <w:b/>
          <w:bCs/>
        </w:rPr>
        <w:t>)</w:t>
      </w:r>
      <w:r>
        <w:t xml:space="preserve"> gedacht. Für die anonymisierte Ersteinreichung von Forschungsberichten </w:t>
      </w:r>
      <w:r w:rsidR="002765A5">
        <w:t xml:space="preserve">und Kurzberichten </w:t>
      </w:r>
      <w:r>
        <w:t xml:space="preserve">und für andere Textarten (Spots, Nahaufnahmen,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6B291F42" w14:textId="716BF0CF" w:rsidR="00CE470D" w:rsidRDefault="00CE470D" w:rsidP="00031B1D">
      <w:pPr>
        <w:pStyle w:val="JBDGM-Hinweise"/>
        <w:spacing w:line="240" w:lineRule="auto"/>
      </w:pPr>
      <w:r w:rsidRPr="00A07826">
        <w:rPr>
          <w:b/>
          <w:bCs/>
        </w:rPr>
        <w:t xml:space="preserve">Die personalisierte Finalversion wird erst </w:t>
      </w:r>
      <w:r>
        <w:rPr>
          <w:b/>
          <w:bCs/>
        </w:rPr>
        <w:t>NACH</w:t>
      </w:r>
      <w:r w:rsidRPr="00A07826">
        <w:rPr>
          <w:b/>
          <w:bCs/>
        </w:rPr>
        <w:t xml:space="preserve"> erfolgreich absolviertem </w:t>
      </w:r>
      <w:proofErr w:type="spellStart"/>
      <w:r w:rsidRPr="00A07826">
        <w:rPr>
          <w:b/>
          <w:bCs/>
        </w:rPr>
        <w:t>Reviewverfahren</w:t>
      </w:r>
      <w:proofErr w:type="spellEnd"/>
      <w:r>
        <w:t xml:space="preserve"> </w:t>
      </w:r>
      <w:r w:rsidRPr="00A07826">
        <w:rPr>
          <w:b/>
          <w:bCs/>
        </w:rPr>
        <w:t>benötigt</w:t>
      </w:r>
      <w:r>
        <w:t xml:space="preserve">. Sie ist </w:t>
      </w:r>
      <w:r w:rsidRPr="00536836">
        <w:rPr>
          <w:b/>
          <w:bCs/>
        </w:rPr>
        <w:t>textidentisch</w:t>
      </w:r>
      <w:r>
        <w:t xml:space="preserve"> mit der im Zuge des </w:t>
      </w:r>
      <w:proofErr w:type="spellStart"/>
      <w:r>
        <w:t>Reviewverfahrens</w:t>
      </w:r>
      <w:proofErr w:type="spellEnd"/>
      <w:r>
        <w:t xml:space="preserve"> im Austausch </w:t>
      </w:r>
      <w:proofErr w:type="gramStart"/>
      <w:r>
        <w:t>mit den Gutachter</w:t>
      </w:r>
      <w:proofErr w:type="gramEnd"/>
      <w:r w:rsidR="00780760">
        <w:t>*inne</w:t>
      </w:r>
      <w:r>
        <w:t xml:space="preserve">n erstellten anonymisierten Version, allerdings </w:t>
      </w:r>
      <w:r w:rsidRPr="00536836">
        <w:rPr>
          <w:b/>
          <w:bCs/>
        </w:rPr>
        <w:t xml:space="preserve">ergänzt um alle Informationen zur Identität der </w:t>
      </w:r>
      <w:r w:rsidR="00BC69EB">
        <w:rPr>
          <w:b/>
          <w:bCs/>
        </w:rPr>
        <w:t>Autor</w:t>
      </w:r>
      <w:r w:rsidR="00780760">
        <w:rPr>
          <w:b/>
          <w:bCs/>
        </w:rPr>
        <w:t>*inn</w:t>
      </w:r>
      <w:r w:rsidR="00BC69EB">
        <w:rPr>
          <w:b/>
          <w:bCs/>
        </w:rPr>
        <w:t>en</w:t>
      </w:r>
      <w:r>
        <w:t xml:space="preserve">: </w:t>
      </w:r>
    </w:p>
    <w:p w14:paraId="23A12289" w14:textId="09475F55" w:rsidR="00CE470D" w:rsidRPr="00187593" w:rsidRDefault="00CE470D" w:rsidP="00031B1D">
      <w:pPr>
        <w:pStyle w:val="JBDGM-Hinweis-Liste"/>
        <w:spacing w:line="240" w:lineRule="auto"/>
      </w:pPr>
      <w:r w:rsidRPr="00187593">
        <w:t xml:space="preserve">Nennung </w:t>
      </w:r>
      <w:r>
        <w:t>aller Autor</w:t>
      </w:r>
      <w:r w:rsidR="00780760">
        <w:t>*inn</w:t>
      </w:r>
      <w:r>
        <w:t xml:space="preserve">en </w:t>
      </w:r>
      <w:r w:rsidRPr="00187593">
        <w:t>auf der Titelseite</w:t>
      </w:r>
      <w:r>
        <w:t>;</w:t>
      </w:r>
      <w:r w:rsidRPr="00187593">
        <w:t xml:space="preserve"> </w:t>
      </w:r>
    </w:p>
    <w:p w14:paraId="77B6A979" w14:textId="77777777" w:rsidR="00CE470D" w:rsidRPr="00205531" w:rsidRDefault="00CE470D" w:rsidP="00031B1D">
      <w:pPr>
        <w:pStyle w:val="JBDGM-Hinweis-Liste"/>
        <w:spacing w:line="240" w:lineRule="auto"/>
      </w:pPr>
      <w:r w:rsidRPr="00187593">
        <w:t>Verweise</w:t>
      </w:r>
      <w:r>
        <w:t xml:space="preserve"> </w:t>
      </w:r>
      <w:r w:rsidRPr="00187593">
        <w:t xml:space="preserve">auf </w:t>
      </w:r>
      <w:r>
        <w:t xml:space="preserve">Ihre </w:t>
      </w:r>
      <w:r w:rsidRPr="00187593">
        <w:t>eigene Literatur</w:t>
      </w:r>
      <w:r>
        <w:t xml:space="preserve"> in de-anonymisierter Form;</w:t>
      </w:r>
    </w:p>
    <w:p w14:paraId="359080A4" w14:textId="77777777" w:rsidR="00CE470D" w:rsidRPr="00187593" w:rsidRDefault="00CE470D" w:rsidP="00031B1D">
      <w:pPr>
        <w:pStyle w:val="JBDGM-Hinweis-Liste"/>
        <w:spacing w:line="240" w:lineRule="auto"/>
      </w:pPr>
      <w:r>
        <w:t xml:space="preserve">Ergänzung von </w:t>
      </w:r>
      <w:r w:rsidRPr="00187593">
        <w:t>Danksagungen, Aussagen zur Finanzierung</w:t>
      </w:r>
      <w:r>
        <w:t xml:space="preserve">, </w:t>
      </w:r>
      <w:r w:rsidRPr="00187593">
        <w:t>konkurrierenden Interessen</w:t>
      </w:r>
      <w:r>
        <w:t xml:space="preserve"> etc. am Schluss des Haupttexts (vor dem Literaturverzeichnis).</w:t>
      </w:r>
    </w:p>
    <w:p w14:paraId="03A3ECD2" w14:textId="77777777" w:rsidR="00CE470D" w:rsidRDefault="00CE470D" w:rsidP="00CE470D">
      <w:pPr>
        <w:pStyle w:val="JBDGM-Hinweise"/>
        <w:spacing w:before="240" w:line="288" w:lineRule="auto"/>
      </w:pPr>
      <w:r>
        <w:t>Beachten Sie folgende, allgemeine Hinweise:</w:t>
      </w:r>
    </w:p>
    <w:p w14:paraId="42C0F494" w14:textId="7890B51A" w:rsidR="00CE470D" w:rsidRDefault="00CE470D" w:rsidP="00031B1D">
      <w:pPr>
        <w:pStyle w:val="JBDGM-Hinweis-Liste"/>
        <w:spacing w:line="240" w:lineRule="auto"/>
      </w:pPr>
      <w:r>
        <w:t xml:space="preserve">Der Umfang eines Forschungsberichts darf in der finalisierten Fassung </w:t>
      </w:r>
      <w:r w:rsidRPr="00A02C60">
        <w:rPr>
          <w:b/>
          <w:bCs/>
        </w:rPr>
        <w:t>66.000 Zeichen</w:t>
      </w:r>
      <w:r w:rsidR="00A02C60" w:rsidRPr="00A02C60">
        <w:rPr>
          <w:b/>
          <w:bCs/>
        </w:rPr>
        <w:t>, der Umfang eines Kurzberichts 40.000 Zeichen nicht überschreiten</w:t>
      </w:r>
      <w:r w:rsidR="00C87187">
        <w:rPr>
          <w:b/>
          <w:bCs/>
        </w:rPr>
        <w:t>.</w:t>
      </w:r>
      <w:r w:rsidR="00A02C60">
        <w:t xml:space="preserve"> </w:t>
      </w:r>
      <w:r>
        <w:t xml:space="preserve">Dies bezieht sich auf das </w:t>
      </w:r>
      <w:r w:rsidRPr="00A02C60">
        <w:rPr>
          <w:b/>
          <w:bCs/>
        </w:rPr>
        <w:t>gesamte Manuskript</w:t>
      </w:r>
      <w:r>
        <w:t xml:space="preserve"> inkl. </w:t>
      </w:r>
      <w:r w:rsidR="00C87187">
        <w:t xml:space="preserve">Leerzeichen, </w:t>
      </w:r>
      <w:r>
        <w:t xml:space="preserve">Titelseite, Zusammenfassungen, Schlüsselworten, Literaturverzeichnis und ggf. Anhängen. </w:t>
      </w:r>
    </w:p>
    <w:p w14:paraId="7F73A5C2" w14:textId="77777777" w:rsidR="00CE470D" w:rsidRPr="000B432F" w:rsidRDefault="00CE470D" w:rsidP="00031B1D">
      <w:pPr>
        <w:pStyle w:val="JBDGM-Hinweis-Liste"/>
        <w:spacing w:line="240" w:lineRule="auto"/>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12AAF512" w14:textId="62809A35" w:rsidR="00CE470D" w:rsidRDefault="00CE470D" w:rsidP="00031B1D">
      <w:pPr>
        <w:pStyle w:val="JBDGM-Hinweis-Liste"/>
        <w:spacing w:line="240" w:lineRule="auto"/>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wichtige Hinweise</w:t>
      </w:r>
      <w:r>
        <w:t xml:space="preserve">. </w:t>
      </w:r>
      <w:r w:rsidRPr="00EC2A44">
        <w:t xml:space="preserve">Diese </w:t>
      </w:r>
      <w:r w:rsidRPr="00FB1078">
        <w:rPr>
          <w:b/>
          <w:bCs/>
        </w:rPr>
        <w:t>Hinweise können und sollten später gelöscht werden</w:t>
      </w:r>
      <w:r>
        <w:t>, ebenso wie diese einleitende Hinweisseite und die Hinweisseiten am Ende dieses Dokuments</w:t>
      </w:r>
      <w:r w:rsidRPr="00EC2A44">
        <w:t xml:space="preserve">. </w:t>
      </w:r>
    </w:p>
    <w:p w14:paraId="4388751A" w14:textId="77777777" w:rsidR="00CE470D" w:rsidRDefault="00CE470D" w:rsidP="00031B1D">
      <w:pPr>
        <w:pStyle w:val="JBDGM-Hinweis-Liste"/>
        <w:spacing w:line="240" w:lineRule="auto"/>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013DCF" w14:textId="55021DCC" w:rsidR="00CE470D" w:rsidRDefault="00CE470D" w:rsidP="00031B1D">
      <w:pPr>
        <w:pStyle w:val="JBDGM-Hinweis-Liste"/>
        <w:spacing w:line="240" w:lineRule="auto"/>
      </w:pPr>
      <w:r>
        <w:t xml:space="preserve">Stellen Sie von jeder in den Text integrierten </w:t>
      </w:r>
      <w:r w:rsidRPr="002765A5">
        <w:rPr>
          <w:b/>
          <w:bCs/>
        </w:rPr>
        <w:t xml:space="preserve">Abbildung auch eine eigenständige, hochaufgelöste (mind. 300 </w:t>
      </w:r>
      <w:r w:rsidR="006B1A67">
        <w:rPr>
          <w:b/>
          <w:bCs/>
        </w:rPr>
        <w:t>d</w:t>
      </w:r>
      <w:r w:rsidRPr="002765A5">
        <w:rPr>
          <w:b/>
          <w:bCs/>
        </w:rPr>
        <w:t>pi), druckfertige Grafikdatei</w:t>
      </w:r>
      <w:r w:rsidRPr="009B4165">
        <w:t xml:space="preserve"> (Format PNG, max. Größe je </w:t>
      </w:r>
      <w:r w:rsidR="006B1A67">
        <w:t xml:space="preserve">Abb. </w:t>
      </w:r>
      <w:r w:rsidRPr="009B4165">
        <w:t>8 MB)</w:t>
      </w:r>
      <w:r>
        <w:t xml:space="preserve"> bereit und laden Sie diese über das JBDGM-Portal hoch.</w:t>
      </w:r>
    </w:p>
    <w:p w14:paraId="7BAD2675" w14:textId="77777777" w:rsidR="00CE470D" w:rsidRDefault="00CE470D" w:rsidP="00031B1D">
      <w:pPr>
        <w:pStyle w:val="JBDGM-Hinweis-Liste"/>
        <w:spacing w:line="240" w:lineRule="auto"/>
      </w:pPr>
      <w:r>
        <w:t xml:space="preserve">Stellen Sie möglichst auch Ihre original </w:t>
      </w:r>
      <w:r w:rsidRPr="002765A5">
        <w:rPr>
          <w:b/>
          <w:bCs/>
        </w:rPr>
        <w:t>Forschungsdaten</w:t>
      </w:r>
      <w:r>
        <w:t xml:space="preserve"> zur Veröffentlichung auf dem </w:t>
      </w:r>
      <w:proofErr w:type="spellStart"/>
      <w:r>
        <w:t>PsychArchives</w:t>
      </w:r>
      <w:proofErr w:type="spellEnd"/>
      <w:r>
        <w:t xml:space="preserve"> Repositorium des ZPID zur Verfügung (s.u.).</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073E1D">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79676013" w14:textId="77777777" w:rsidR="00BC69EB" w:rsidRPr="002E64D5" w:rsidRDefault="00BC69EB" w:rsidP="00BC69EB">
      <w:pPr>
        <w:pStyle w:val="JBDGM-Text"/>
        <w:rPr>
          <w:lang w:val="es-ES"/>
        </w:rPr>
      </w:pPr>
      <w:r>
        <w:rPr>
          <w:lang w:val="es-ES"/>
        </w:rPr>
        <w:t xml:space="preserve">Vorname_a </w:t>
      </w:r>
      <w:r w:rsidRPr="00345586">
        <w:rPr>
          <w:u w:val="single"/>
          <w:lang w:val="es-ES"/>
        </w:rPr>
        <w:t>Nachname</w:t>
      </w:r>
      <w:r>
        <w:rPr>
          <w:u w:val="single"/>
          <w:lang w:val="es-ES"/>
        </w:rPr>
        <w:t>_a</w:t>
      </w:r>
      <w:r w:rsidRPr="00F84F88">
        <w:rPr>
          <w:lang w:val="es-ES"/>
        </w:rPr>
        <w:t>*</w:t>
      </w:r>
      <w:r>
        <w:rPr>
          <w:vertAlign w:val="superscript"/>
          <w:lang w:val="es-ES"/>
        </w:rPr>
        <w:t>1</w:t>
      </w:r>
      <w:r w:rsidRPr="00F84F88">
        <w:rPr>
          <w:lang w:val="es-ES"/>
        </w:rPr>
        <w:t xml:space="preserve">, </w:t>
      </w:r>
      <w:r>
        <w:rPr>
          <w:lang w:val="es-ES"/>
        </w:rPr>
        <w:t xml:space="preserve">Vorname_b </w:t>
      </w:r>
      <w:r w:rsidRPr="00345586">
        <w:rPr>
          <w:u w:val="single"/>
          <w:lang w:val="es-ES"/>
        </w:rPr>
        <w:t>Nachname</w:t>
      </w:r>
      <w:r>
        <w:rPr>
          <w:u w:val="single"/>
          <w:lang w:val="es-ES"/>
        </w:rPr>
        <w:t>_b</w:t>
      </w:r>
      <w:r>
        <w:rPr>
          <w:vertAlign w:val="superscript"/>
          <w:lang w:val="es-ES"/>
        </w:rPr>
        <w:t>2</w:t>
      </w:r>
      <w:r w:rsidRPr="00F84F88">
        <w:rPr>
          <w:lang w:val="es-ES"/>
        </w:rPr>
        <w:t xml:space="preserve">, </w:t>
      </w:r>
      <w:r>
        <w:rPr>
          <w:lang w:val="es-ES"/>
        </w:rPr>
        <w:t xml:space="preserve">Vorname_c </w:t>
      </w:r>
      <w:r w:rsidRPr="00345586">
        <w:rPr>
          <w:u w:val="single"/>
          <w:lang w:val="es-ES"/>
        </w:rPr>
        <w:t>Nachname</w:t>
      </w:r>
      <w:r>
        <w:rPr>
          <w:u w:val="single"/>
          <w:lang w:val="es-ES"/>
        </w:rPr>
        <w:t>_c</w:t>
      </w:r>
      <w:r>
        <w:rPr>
          <w:vertAlign w:val="superscript"/>
          <w:lang w:val="es-ES"/>
        </w:rPr>
        <w:t>1</w:t>
      </w:r>
    </w:p>
    <w:p w14:paraId="0DDDBAAE" w14:textId="1CA7EAC0" w:rsidR="00BC69EB" w:rsidRDefault="00BC69EB" w:rsidP="00BC69EB">
      <w:pPr>
        <w:pStyle w:val="JBDGM-GelberHinweis"/>
        <w:spacing w:after="240"/>
        <w:rPr>
          <w:highlight w:val="yellow"/>
        </w:rPr>
      </w:pPr>
      <w:r w:rsidRPr="00F24134">
        <w:rPr>
          <w:highlight w:val="yellow"/>
        </w:rPr>
        <w:t>Bitte geben Sie die vollständigen Namen aller Autor</w:t>
      </w:r>
      <w:r w:rsidR="00780760">
        <w:rPr>
          <w:highlight w:val="yellow"/>
        </w:rPr>
        <w:t>*inn</w:t>
      </w:r>
      <w:r w:rsidRPr="00F24134">
        <w:rPr>
          <w:highlight w:val="yellow"/>
        </w:rPr>
        <w:t xml:space="preserve">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eine</w:t>
      </w:r>
      <w:r w:rsidR="00780760">
        <w:rPr>
          <w:highlight w:val="yellow"/>
        </w:rPr>
        <w:t>*</w:t>
      </w:r>
      <w:r>
        <w:rPr>
          <w:highlight w:val="yellow"/>
        </w:rPr>
        <w:t xml:space="preserve">n (!) </w:t>
      </w:r>
      <w:r w:rsidRPr="00F24134">
        <w:rPr>
          <w:highlight w:val="yellow"/>
        </w:rPr>
        <w:t>korrespondierende</w:t>
      </w:r>
      <w:r w:rsidR="00780760">
        <w:rPr>
          <w:highlight w:val="yellow"/>
        </w:rPr>
        <w:t>*</w:t>
      </w:r>
      <w:r>
        <w:rPr>
          <w:highlight w:val="yellow"/>
        </w:rPr>
        <w:t>n</w:t>
      </w:r>
      <w:r w:rsidRPr="00F24134">
        <w:rPr>
          <w:highlight w:val="yellow"/>
        </w:rPr>
        <w:t xml:space="preserve"> Autor</w:t>
      </w:r>
      <w:r w:rsidR="00780760">
        <w:rPr>
          <w:highlight w:val="yellow"/>
        </w:rPr>
        <w:t>*in</w:t>
      </w:r>
      <w:r>
        <w:rPr>
          <w:highlight w:val="yellow"/>
        </w:rPr>
        <w:t xml:space="preserve"> </w:t>
      </w:r>
      <w:r w:rsidRPr="00F24134">
        <w:rPr>
          <w:highlight w:val="yellow"/>
        </w:rPr>
        <w:t>mit einem Sternchen (*)</w:t>
      </w:r>
      <w:r>
        <w:rPr>
          <w:highlight w:val="yellow"/>
        </w:rPr>
        <w:t xml:space="preserve"> und fügen Sie hinter jedem Nachnamen jeweils eine hochgestellte Ziffer für die Institution an (s.u.).</w:t>
      </w:r>
    </w:p>
    <w:p w14:paraId="0E4F6FC5" w14:textId="77777777" w:rsidR="00BC69EB" w:rsidRPr="00AE5D25" w:rsidRDefault="00BC69EB" w:rsidP="00BC69EB">
      <w:pPr>
        <w:pStyle w:val="JBDGM-Text"/>
      </w:pPr>
      <w:r>
        <w:rPr>
          <w:vertAlign w:val="superscript"/>
        </w:rPr>
        <w:t>1</w:t>
      </w:r>
      <w:r w:rsidRPr="00AE5D25">
        <w:t>Abteilung/Institut, Universität/Organisation, Stadt, Staat [falls USA], Land</w:t>
      </w:r>
    </w:p>
    <w:p w14:paraId="187F81C8" w14:textId="77777777" w:rsidR="00BC69EB" w:rsidRPr="00AE5D25" w:rsidRDefault="00BC69EB" w:rsidP="00BC69EB">
      <w:pPr>
        <w:pStyle w:val="JBDGM-Text"/>
      </w:pPr>
      <w:r>
        <w:rPr>
          <w:vertAlign w:val="superscript"/>
        </w:rPr>
        <w:t>2</w:t>
      </w:r>
      <w:r w:rsidRPr="00AE5D25">
        <w:t>Abteilung/Institut, Universität/Organisation, Stadt, Staat [falls USA], Land</w:t>
      </w:r>
    </w:p>
    <w:p w14:paraId="6EA28562" w14:textId="60323A2F" w:rsidR="00BC69EB" w:rsidRDefault="00BC69EB" w:rsidP="00BC69EB">
      <w:pPr>
        <w:pStyle w:val="JBDGM-GelberHinweis"/>
        <w:spacing w:after="360"/>
      </w:pPr>
      <w:r w:rsidRPr="009E4542">
        <w:rPr>
          <w:highlight w:val="yellow"/>
        </w:rPr>
        <w:t>Die Institution eine</w:t>
      </w:r>
      <w:r w:rsidR="00780760">
        <w:rPr>
          <w:highlight w:val="yellow"/>
        </w:rPr>
        <w:t>*r</w:t>
      </w:r>
      <w:r w:rsidRPr="009E4542">
        <w:rPr>
          <w:highlight w:val="yellow"/>
        </w:rPr>
        <w:t xml:space="preserve"> Autor</w:t>
      </w:r>
      <w:r w:rsidR="00780760">
        <w:rPr>
          <w:highlight w:val="yellow"/>
        </w:rPr>
        <w:t>*in</w:t>
      </w:r>
      <w:r w:rsidRPr="009E4542">
        <w:rPr>
          <w:highlight w:val="yellow"/>
        </w:rPr>
        <w:t xml:space="preserve"> wird durch eine hochgestellte </w:t>
      </w:r>
      <w:r>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6BE3F57D" w14:textId="01EF0EBF" w:rsidR="00BC69EB" w:rsidRPr="00AE5D25" w:rsidRDefault="00BC69EB" w:rsidP="00BC69EB">
      <w:pPr>
        <w:pStyle w:val="JBDGM-Text"/>
        <w:spacing w:line="360" w:lineRule="auto"/>
      </w:pPr>
      <w:r w:rsidRPr="00AE5D25">
        <w:t>*Abteilung des</w:t>
      </w:r>
      <w:r w:rsidR="00780760">
        <w:t>*</w:t>
      </w:r>
      <w:proofErr w:type="gramStart"/>
      <w:r w:rsidR="00780760">
        <w:t>der</w:t>
      </w:r>
      <w:r w:rsidRPr="00AE5D25">
        <w:t xml:space="preserve"> korrespondierenden Autor</w:t>
      </w:r>
      <w:proofErr w:type="gramEnd"/>
      <w:r w:rsidR="00780760">
        <w:t>*in</w:t>
      </w:r>
      <w:r w:rsidRPr="00AE5D25">
        <w:t>, Universität/Organisation, Anschrift, Land. E-Mail-Adresse.</w:t>
      </w:r>
    </w:p>
    <w:p w14:paraId="127ED66E" w14:textId="4B15578E" w:rsidR="00CE470D" w:rsidRDefault="00BC69EB" w:rsidP="00BC69EB">
      <w:pPr>
        <w:pStyle w:val="JBDGM-GelberHinweis"/>
        <w:rPr>
          <w:rFonts w:eastAsia="Times New Roman"/>
          <w:b/>
          <w:bCs/>
          <w:sz w:val="28"/>
          <w:szCs w:val="26"/>
        </w:rPr>
      </w:pPr>
      <w:r w:rsidRPr="009E4542">
        <w:rPr>
          <w:highlight w:val="yellow"/>
        </w:rPr>
        <w:t>Bitte geben Sie die vollständige postalische Anschrift und die E-Mail-Adresse des</w:t>
      </w:r>
      <w:r w:rsidR="00780760">
        <w:rPr>
          <w:highlight w:val="yellow"/>
        </w:rPr>
        <w:t>*</w:t>
      </w:r>
      <w:proofErr w:type="gramStart"/>
      <w:r w:rsidR="00780760">
        <w:rPr>
          <w:highlight w:val="yellow"/>
        </w:rPr>
        <w:t>der</w:t>
      </w:r>
      <w:r w:rsidRPr="009E4542">
        <w:rPr>
          <w:highlight w:val="yellow"/>
        </w:rPr>
        <w:t xml:space="preserve"> korrespondierende</w:t>
      </w:r>
      <w:r>
        <w:rPr>
          <w:highlight w:val="yellow"/>
        </w:rPr>
        <w:t>n</w:t>
      </w:r>
      <w:r w:rsidRPr="009E4542">
        <w:rPr>
          <w:highlight w:val="yellow"/>
        </w:rPr>
        <w:t xml:space="preserve"> Autor</w:t>
      </w:r>
      <w:proofErr w:type="gramEnd"/>
      <w:r w:rsidR="00780760">
        <w:rPr>
          <w:highlight w:val="yellow"/>
        </w:rPr>
        <w:t>*in</w:t>
      </w:r>
      <w:r>
        <w:rPr>
          <w:highlight w:val="yellow"/>
        </w:rPr>
        <w:t xml:space="preserve"> </w:t>
      </w:r>
      <w:r w:rsidRPr="009E4542">
        <w:rPr>
          <w:highlight w:val="yellow"/>
        </w:rPr>
        <w:t>an. Diese Funktion kann nur ein</w:t>
      </w:r>
      <w:r w:rsidR="00780760">
        <w:rPr>
          <w:highlight w:val="yellow"/>
        </w:rPr>
        <w:t>*e</w:t>
      </w:r>
      <w:r w:rsidRPr="009E4542">
        <w:rPr>
          <w:highlight w:val="yellow"/>
        </w:rPr>
        <w:t xml:space="preserve"> Autor</w:t>
      </w:r>
      <w:r w:rsidR="00780760">
        <w:rPr>
          <w:highlight w:val="yellow"/>
        </w:rPr>
        <w:t>*in</w:t>
      </w:r>
      <w:r>
        <w:rPr>
          <w:highlight w:val="yellow"/>
        </w:rPr>
        <w:t xml:space="preserve"> </w:t>
      </w:r>
      <w:r w:rsidRPr="009E4542">
        <w:rPr>
          <w:highlight w:val="yellow"/>
        </w:rPr>
        <w:t>übernehmen und muss mit dem</w:t>
      </w:r>
      <w:r w:rsidR="00780760">
        <w:rPr>
          <w:highlight w:val="yellow"/>
        </w:rPr>
        <w:t>*der</w:t>
      </w:r>
      <w:r w:rsidRPr="009E4542">
        <w:rPr>
          <w:highlight w:val="yellow"/>
        </w:rPr>
        <w:t xml:space="preserve"> durch ein Sternchen markierten Autor</w:t>
      </w:r>
      <w:r w:rsidR="00780760">
        <w:rPr>
          <w:highlight w:val="yellow"/>
        </w:rPr>
        <w:t>*in</w:t>
      </w:r>
      <w:r w:rsidRPr="009E4542">
        <w:rPr>
          <w:highlight w:val="yellow"/>
        </w:rPr>
        <w:t xml:space="preserve"> übereinstimmen.</w:t>
      </w:r>
      <w:r w:rsidR="00CE470D">
        <w:br w:type="page"/>
      </w:r>
    </w:p>
    <w:p w14:paraId="634DB2A4" w14:textId="77777777" w:rsidR="00A115D5" w:rsidRPr="00B6510B" w:rsidRDefault="00A1418F" w:rsidP="0098658D">
      <w:pPr>
        <w:pStyle w:val="berschrift2"/>
      </w:pPr>
      <w:r w:rsidRPr="00B6510B">
        <w:lastRenderedPageBreak/>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28885A84" w14:textId="77777777" w:rsidR="005D1ED8" w:rsidRDefault="002B0C4D" w:rsidP="005D1ED8">
      <w:pPr>
        <w:pStyle w:val="JBDGM-Text"/>
        <w:spacing w:line="360" w:lineRule="auto"/>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w:t>
      </w:r>
    </w:p>
    <w:p w14:paraId="5B4BC009" w14:textId="5B420960" w:rsidR="00D417FF" w:rsidRPr="00D417FF" w:rsidRDefault="002D7A83" w:rsidP="00031B1D">
      <w:pPr>
        <w:pStyle w:val="JBDGM-Text"/>
        <w:spacing w:line="240" w:lineRule="auto"/>
      </w:pPr>
      <w:r w:rsidRPr="00031B1D">
        <w:rPr>
          <w:i/>
          <w:sz w:val="22"/>
          <w:highlight w:val="yellow"/>
        </w:rPr>
        <w:t xml:space="preserve">Ein professionelles Language </w:t>
      </w:r>
      <w:proofErr w:type="spellStart"/>
      <w:r w:rsidRPr="00031B1D">
        <w:rPr>
          <w:i/>
          <w:sz w:val="22"/>
          <w:highlight w:val="yellow"/>
        </w:rPr>
        <w:t>Editing</w:t>
      </w:r>
      <w:proofErr w:type="spellEnd"/>
      <w:r w:rsidRPr="00031B1D">
        <w:rPr>
          <w:i/>
          <w:sz w:val="22"/>
          <w:highlight w:val="yellow"/>
        </w:rPr>
        <w:t xml:space="preserve"> des Abstracts ist Aufgabe der Autor</w:t>
      </w:r>
      <w:r w:rsidR="005D1ED8" w:rsidRPr="00031B1D">
        <w:rPr>
          <w:i/>
          <w:sz w:val="22"/>
          <w:highlight w:val="yellow"/>
        </w:rPr>
        <w:t>*inn</w:t>
      </w:r>
      <w:r w:rsidRPr="00031B1D">
        <w:rPr>
          <w:i/>
          <w:sz w:val="22"/>
          <w:highlight w:val="yellow"/>
        </w:rPr>
        <w:t>en. Die englische Sprachqualität wird direkt nach Einreichung geprüft. Bei unzureichender Qualität wird das Manuskript zurückgesendet. Dies bedeutet eine Verzögerung des Begutachtungsprozesses.</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4EE3705D"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C90EDB">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33088CA9"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78E1E6E3"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3E522F36"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7C7D1FCD"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23C8D">
        <w:rPr>
          <w:highlight w:val="yellow"/>
        </w:rPr>
        <w:t>„</w:t>
      </w:r>
      <w:r w:rsidR="00C870EA" w:rsidRPr="00C870EA">
        <w:rPr>
          <w:highlight w:val="yellow"/>
        </w:rPr>
        <w:t xml:space="preserve">Hinweise </w:t>
      </w:r>
      <w:r w:rsidR="00B42A11">
        <w:rPr>
          <w:highlight w:val="yellow"/>
        </w:rPr>
        <w:t>zur Manuskriptgestaltung</w:t>
      </w:r>
      <w:r w:rsidR="00B23C8D">
        <w:rPr>
          <w:highlight w:val="yellow"/>
        </w:rPr>
        <w:t>“</w:t>
      </w:r>
      <w:r w:rsidR="00B42A11">
        <w:rPr>
          <w:highlight w:val="yellow"/>
        </w:rPr>
        <w:t xml:space="preserve"> </w:t>
      </w:r>
      <w:r w:rsidR="00C870EA" w:rsidRPr="00C870EA">
        <w:rPr>
          <w:highlight w:val="yellow"/>
        </w:rPr>
        <w:t>am Ende dieses Dokuments</w:t>
      </w:r>
      <w:r w:rsidR="00611A0E">
        <w:rPr>
          <w:highlight w:val="yellow"/>
        </w:rPr>
        <w:t>.</w:t>
      </w:r>
    </w:p>
    <w:p w14:paraId="6C53308E" w14:textId="77777777" w:rsidR="00CE470D" w:rsidRDefault="00CE470D">
      <w:pPr>
        <w:spacing w:after="0" w:line="240" w:lineRule="auto"/>
        <w:rPr>
          <w:rFonts w:cs="Arial"/>
          <w:i/>
          <w:iCs/>
          <w:highlight w:val="yellow"/>
        </w:rPr>
      </w:pPr>
      <w:r>
        <w:rPr>
          <w:highlight w:val="yellow"/>
        </w:rPr>
        <w:br w:type="page"/>
      </w:r>
    </w:p>
    <w:p w14:paraId="40492421" w14:textId="40893F6E" w:rsidR="00CE470D" w:rsidRPr="00E60C1F" w:rsidRDefault="00CE470D" w:rsidP="00CE470D">
      <w:pPr>
        <w:pStyle w:val="JBDGM-GelberHinweis"/>
        <w:rPr>
          <w:bCs/>
        </w:rPr>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Falls Sie diese Erklärungen bereits im Begleitschreiben bei der anonymisierten Ersteinreichung eines Forschungsberichts abgeben haben, kopieren Sie bitte Ihre dortigen Angaben in dieses Dokument.</w:t>
      </w:r>
    </w:p>
    <w:p w14:paraId="50FBE406" w14:textId="77777777" w:rsidR="00CE470D" w:rsidRPr="008C7A43" w:rsidRDefault="00CE470D" w:rsidP="00CE470D">
      <w:pPr>
        <w:pStyle w:val="berschrift2"/>
      </w:pPr>
      <w:r w:rsidRPr="006822FC">
        <w:t>Ethikerklärung</w:t>
      </w:r>
    </w:p>
    <w:p w14:paraId="6A679271" w14:textId="77777777" w:rsidR="00CE470D" w:rsidRDefault="00CE470D" w:rsidP="00CE470D">
      <w:pPr>
        <w:pStyle w:val="JBDGM-GelberHinweis"/>
      </w:pPr>
      <w:r>
        <w:rPr>
          <w:highlight w:val="yellow"/>
        </w:rPr>
        <w:t xml:space="preserve">NUR bei </w:t>
      </w:r>
      <w:r w:rsidRPr="005E22AD">
        <w:rPr>
          <w:highlight w:val="yellow"/>
        </w:rPr>
        <w:t>empirischen Arbeiten</w:t>
      </w:r>
      <w:r>
        <w:rPr>
          <w:highlight w:val="yellow"/>
        </w:rPr>
        <w:t xml:space="preserve"> müssen Sie bestätigen</w:t>
      </w:r>
      <w:r w:rsidRPr="005E22AD">
        <w:rPr>
          <w:highlight w:val="yellow"/>
        </w:rPr>
        <w:t>, dass diese in Übereinstimmung mit relevanten ethischen Prinzipien und Standards durchgeführt wurden. Geben Sie an, inwieweit ethische Stellungnahmen eingefordert wurden (z. B. über eine zuständige Ethikkommission der Universität)</w:t>
      </w:r>
      <w:r>
        <w:rPr>
          <w:highlight w:val="yellow"/>
        </w:rPr>
        <w:t>. Formulierung z.B.:</w:t>
      </w:r>
    </w:p>
    <w:p w14:paraId="2269F835" w14:textId="57775E86" w:rsidR="00CE470D" w:rsidRPr="004233C9" w:rsidRDefault="00CE470D" w:rsidP="00CE470D">
      <w:pPr>
        <w:pStyle w:val="JBDGM-Text"/>
        <w:spacing w:line="360" w:lineRule="auto"/>
      </w:pPr>
      <w:r w:rsidRPr="00A01C07">
        <w:t xml:space="preserve">Die </w:t>
      </w:r>
      <w:r>
        <w:t xml:space="preserve">vorliegende Arbeit wurde in Übereinstimmung mit ethischen Prinzipien und Standards </w:t>
      </w:r>
      <w:r w:rsidR="00C90EDB">
        <w:t xml:space="preserve">gemäß den Richtlinien der XXX-Gesellschaft </w:t>
      </w:r>
      <w:r>
        <w:t xml:space="preserve">durchgeführt. Sie wurde von der Ethikkommission der Universität XXX geprüft und genehmigt.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5BD53583" w:rsidR="00CE470D" w:rsidRPr="00A01C07" w:rsidRDefault="00CE470D" w:rsidP="00CE470D">
      <w:pPr>
        <w:pStyle w:val="JBDGM-Text"/>
      </w:pPr>
      <w:proofErr w:type="gramStart"/>
      <w:r w:rsidRPr="00A01C07">
        <w:t>Die Autor</w:t>
      </w:r>
      <w:proofErr w:type="gramEnd"/>
      <w:r w:rsidR="00B23C8D">
        <w:t>*inn</w:t>
      </w:r>
      <w:r w:rsidRPr="00A01C07">
        <w:t>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123189A0" w:rsidR="00CE470D" w:rsidRPr="00A01C07" w:rsidRDefault="00CE470D" w:rsidP="00CE470D">
      <w:pPr>
        <w:pStyle w:val="JBDGM-Text"/>
      </w:pPr>
      <w:proofErr w:type="gramStart"/>
      <w:r w:rsidRPr="00A01C07">
        <w:t>Die Autor</w:t>
      </w:r>
      <w:proofErr w:type="gramEnd"/>
      <w:r w:rsidR="00B23C8D">
        <w:t>*inn</w:t>
      </w:r>
      <w:r w:rsidRPr="00A01C07">
        <w:t>en haben keine Unterstützung zu berichten.</w:t>
      </w:r>
    </w:p>
    <w:p w14:paraId="2E338652" w14:textId="77777777" w:rsidR="00CE470D" w:rsidRPr="006822FC" w:rsidRDefault="00CE470D" w:rsidP="00CE470D">
      <w:pPr>
        <w:pStyle w:val="berschrift2"/>
      </w:pPr>
      <w:r w:rsidRPr="006822FC">
        <w:lastRenderedPageBreak/>
        <w:t>Konkurrierende Interessen</w:t>
      </w:r>
    </w:p>
    <w:p w14:paraId="09B4BD40" w14:textId="3AA12D64" w:rsidR="00CE470D" w:rsidRDefault="00CE470D" w:rsidP="00CE470D">
      <w:pPr>
        <w:pStyle w:val="JBDGM-GelberHinweis"/>
      </w:pPr>
      <w:r w:rsidRPr="005E22AD">
        <w:rPr>
          <w:highlight w:val="yellow"/>
        </w:rPr>
        <w:t>Die Autor</w:t>
      </w:r>
      <w:r w:rsidR="00B23C8D">
        <w:rPr>
          <w:highlight w:val="yellow"/>
        </w:rPr>
        <w:t>*inn</w:t>
      </w:r>
      <w:r w:rsidRPr="005E22AD">
        <w:rPr>
          <w:highlight w:val="yellow"/>
        </w:rPr>
        <w:t>en sollten relevante finanzielle und nicht-finanzielle Interessen und Beziehungen offenlegen, von denen angenommen werden könnte, dass sie die Interpretation der Ergebnisse beeinflussen, oder dass Herausgeber, Redakt</w:t>
      </w:r>
      <w:r w:rsidR="000752E1">
        <w:rPr>
          <w:highlight w:val="yellow"/>
        </w:rPr>
        <w:t>io</w:t>
      </w:r>
      <w:r w:rsidR="00B23C8D">
        <w:rPr>
          <w:highlight w:val="yellow"/>
        </w:rPr>
        <w:t>n</w:t>
      </w:r>
      <w:r w:rsidRPr="005E22AD">
        <w:rPr>
          <w:highlight w:val="yellow"/>
        </w:rPr>
        <w:t>, Gutachter</w:t>
      </w:r>
      <w:r w:rsidR="00B23C8D">
        <w:rPr>
          <w:highlight w:val="yellow"/>
        </w:rPr>
        <w:t>*innen</w:t>
      </w:r>
      <w:r w:rsidRPr="005E22AD">
        <w:rPr>
          <w:highlight w:val="yellow"/>
        </w:rPr>
        <w:t xml:space="preserve"> oder Leser</w:t>
      </w:r>
      <w:r w:rsidR="00B23C8D">
        <w:rPr>
          <w:highlight w:val="yellow"/>
        </w:rPr>
        <w:t>*innen</w:t>
      </w:r>
      <w:r w:rsidRPr="005E22AD">
        <w:rPr>
          <w:highlight w:val="yellow"/>
        </w:rPr>
        <w:t xml:space="preserve"> davon Kenntnis haben möchten. Dies schließt jede Beziehung zum Jahrbuch Musikpsychologie ein, zum Beispiel, wenn </w:t>
      </w:r>
      <w:r w:rsidR="00B23C8D">
        <w:rPr>
          <w:highlight w:val="yellow"/>
        </w:rPr>
        <w:t xml:space="preserve">der </w:t>
      </w:r>
      <w:r w:rsidRPr="005E22AD">
        <w:rPr>
          <w:highlight w:val="yellow"/>
        </w:rPr>
        <w:t xml:space="preserve">Herausgeber </w:t>
      </w:r>
      <w:r w:rsidR="00B23C8D">
        <w:rPr>
          <w:highlight w:val="yellow"/>
        </w:rPr>
        <w:t>seine</w:t>
      </w:r>
      <w:r w:rsidR="00B23C8D" w:rsidRPr="005E22AD">
        <w:rPr>
          <w:highlight w:val="yellow"/>
        </w:rPr>
        <w:t xml:space="preserve"> </w:t>
      </w:r>
      <w:r w:rsidRPr="005E22AD">
        <w:rPr>
          <w:highlight w:val="yellow"/>
        </w:rPr>
        <w:t>eigene Forschung veröffentlich</w:t>
      </w:r>
      <w:r w:rsidR="00B23C8D">
        <w:rPr>
          <w:highlight w:val="yellow"/>
        </w:rPr>
        <w:t>t</w:t>
      </w:r>
      <w:r w:rsidRPr="005E22AD">
        <w:rPr>
          <w:highlight w:val="yellow"/>
        </w:rPr>
        <w:t>.</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6723E221" w:rsidR="00CE470D" w:rsidRDefault="00CE470D" w:rsidP="00CE470D">
      <w:pPr>
        <w:pStyle w:val="JBDGM-Text"/>
        <w:spacing w:line="360" w:lineRule="auto"/>
      </w:pPr>
      <w:proofErr w:type="gramStart"/>
      <w:r w:rsidRPr="00695DE0">
        <w:t>Die Autor</w:t>
      </w:r>
      <w:proofErr w:type="gramEnd"/>
      <w:r w:rsidR="00B23C8D">
        <w:t>*inn</w:t>
      </w:r>
      <w:r w:rsidRPr="00695DE0">
        <w:t xml:space="preserve">en </w:t>
      </w:r>
      <w:r>
        <w:t>erklären</w:t>
      </w:r>
      <w:r w:rsidRPr="00695DE0">
        <w:t>, dass keine konkurrierenden Interessen bestehen.</w:t>
      </w:r>
    </w:p>
    <w:p w14:paraId="1D18E4AB" w14:textId="77777777" w:rsidR="00CE470D" w:rsidRPr="006822FC" w:rsidRDefault="00CE470D" w:rsidP="00CE470D">
      <w:pPr>
        <w:pStyle w:val="berschrift2"/>
      </w:pPr>
      <w:r w:rsidRPr="006822FC">
        <w:t xml:space="preserve">Erklärung zur Datenverfügbarkeit </w:t>
      </w:r>
    </w:p>
    <w:p w14:paraId="5F0945A4" w14:textId="52A1BEF2" w:rsidR="00CE470D" w:rsidRPr="007236B4" w:rsidRDefault="00CE470D" w:rsidP="00CE470D">
      <w:pPr>
        <w:pStyle w:val="JBDGM-GelberHinweis"/>
        <w:rPr>
          <w:highlight w:val="yellow"/>
        </w:rPr>
      </w:pPr>
      <w:r w:rsidRPr="007236B4">
        <w:rPr>
          <w:highlight w:val="yellow"/>
        </w:rPr>
        <w:t xml:space="preserve">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w:t>
      </w:r>
      <w:r w:rsidR="000020FE" w:rsidRPr="007236B4">
        <w:rPr>
          <w:highlight w:val="yellow"/>
        </w:rPr>
        <w:t>Die</w:t>
      </w:r>
      <w:r w:rsidR="000020FE">
        <w:rPr>
          <w:highlight w:val="yellow"/>
        </w:rPr>
        <w:t xml:space="preserve"> </w:t>
      </w:r>
      <w:r w:rsidR="000020FE" w:rsidRPr="007236B4">
        <w:rPr>
          <w:highlight w:val="yellow"/>
        </w:rPr>
        <w:t>entsprechende</w:t>
      </w:r>
      <w:r w:rsidR="000020FE">
        <w:rPr>
          <w:highlight w:val="yellow"/>
        </w:rPr>
        <w:t xml:space="preserve"> </w:t>
      </w:r>
      <w:hyperlink r:id="rId10" w:tgtFrame="_blank" w:history="1">
        <w:r w:rsidR="000020FE" w:rsidRPr="007236B4">
          <w:rPr>
            <w:rStyle w:val="Hyperlink"/>
            <w:highlight w:val="yellow"/>
          </w:rPr>
          <w:t>Empfehlung der DGM</w:t>
        </w:r>
      </w:hyperlink>
      <w:r w:rsidR="000020FE" w:rsidRPr="007236B4">
        <w:rPr>
          <w:highlight w:val="yellow"/>
        </w:rPr>
        <w:t> folgt den Leitlinien u.a. der der</w:t>
      </w:r>
      <w:hyperlink r:id="rId11" w:tgtFrame="_blank" w:history="1">
        <w:r w:rsidR="000020FE" w:rsidRPr="00E92E36">
          <w:rPr>
            <w:rStyle w:val="Hyperlink"/>
            <w:highlight w:val="yellow"/>
          </w:rPr>
          <w:t> Deutschen Gesellschaft für Psychologie (DGPs)</w:t>
        </w:r>
      </w:hyperlink>
      <w:r w:rsidR="000020FE" w:rsidRPr="007236B4">
        <w:rPr>
          <w:highlight w:val="yellow"/>
        </w:rPr>
        <w:t> und der </w:t>
      </w:r>
      <w:hyperlink r:id="rId12" w:tgtFrame="_blank" w:history="1">
        <w:r w:rsidR="000020FE" w:rsidRPr="007236B4">
          <w:rPr>
            <w:rStyle w:val="Hyperlink"/>
            <w:highlight w:val="yellow"/>
          </w:rPr>
          <w:t>Deutschen Forschungsgemeinschaft (DFG).</w:t>
        </w:r>
      </w:hyperlink>
      <w:r w:rsidR="000020FE" w:rsidRPr="007236B4">
        <w:rPr>
          <w:highlight w:val="yellow"/>
        </w:rPr>
        <w:t> </w:t>
      </w:r>
      <w:r w:rsidRPr="007236B4">
        <w:rPr>
          <w:highlight w:val="yellow"/>
        </w:rPr>
        <w:t>Für die Veröffentlichung der Forschungsdaten und -materialien steht</w:t>
      </w:r>
      <w:r>
        <w:rPr>
          <w:highlight w:val="yellow"/>
        </w:rPr>
        <w:t xml:space="preserve"> </w:t>
      </w:r>
      <w:r w:rsidRPr="007236B4">
        <w:rPr>
          <w:highlight w:val="yellow"/>
        </w:rPr>
        <w:t>das</w:t>
      </w:r>
      <w:r>
        <w:rPr>
          <w:highlight w:val="yellow"/>
        </w:rPr>
        <w:t xml:space="preserve"> </w:t>
      </w:r>
      <w:hyperlink r:id="rId13" w:history="1">
        <w:r w:rsidRPr="007236B4">
          <w:rPr>
            <w:rStyle w:val="Hyperlink"/>
            <w:highlight w:val="yellow"/>
          </w:rPr>
          <w:t>PsychArchives</w:t>
        </w:r>
      </w:hyperlink>
      <w:r>
        <w:rPr>
          <w:highlight w:val="yellow"/>
        </w:rPr>
        <w:t xml:space="preserve"> </w:t>
      </w:r>
      <w:r w:rsidRPr="007236B4">
        <w:rPr>
          <w:highlight w:val="yellow"/>
        </w:rPr>
        <w:t>Repositorium</w:t>
      </w:r>
      <w:r>
        <w:rPr>
          <w:highlight w:val="yellow"/>
        </w:rPr>
        <w:t xml:space="preserve"> </w:t>
      </w:r>
      <w:r w:rsidRPr="007236B4">
        <w:rPr>
          <w:highlight w:val="yellow"/>
        </w:rPr>
        <w:t>des ZPID zur Verfügung. Die Forschungsdaten sind mit dem Beitrag verknüpft, erhalten aber auch eine eigene DOI und können somit weltweit für den Nachvollzug von Ergebnissen und weiterführende Datenanalysen genutzt werden</w:t>
      </w:r>
      <w:r w:rsidR="00C90EDB">
        <w:rPr>
          <w:highlight w:val="yellow"/>
        </w:rPr>
        <w:t xml:space="preserve">. Alternativ können auch Repositorien wie </w:t>
      </w:r>
      <w:r w:rsidR="00C90EDB" w:rsidRPr="000F6E30">
        <w:rPr>
          <w:highlight w:val="yellow"/>
        </w:rPr>
        <w:t>OSF (</w:t>
      </w:r>
      <w:r w:rsidR="00C90EDB" w:rsidRPr="001D744C">
        <w:rPr>
          <w:highlight w:val="yellow"/>
        </w:rPr>
        <w:t>https://osf.io</w:t>
      </w:r>
      <w:r w:rsidR="00C90EDB" w:rsidRPr="000F6E30">
        <w:rPr>
          <w:highlight w:val="yellow"/>
        </w:rPr>
        <w:t xml:space="preserve">) oder </w:t>
      </w:r>
      <w:r w:rsidR="001D744C" w:rsidRPr="000F6E30">
        <w:rPr>
          <w:highlight w:val="yellow"/>
        </w:rPr>
        <w:t>Git</w:t>
      </w:r>
      <w:r w:rsidR="001D744C">
        <w:rPr>
          <w:highlight w:val="yellow"/>
        </w:rPr>
        <w:t>H</w:t>
      </w:r>
      <w:r w:rsidR="001D744C" w:rsidRPr="000F6E30">
        <w:rPr>
          <w:highlight w:val="yellow"/>
        </w:rPr>
        <w:t xml:space="preserve">ub </w:t>
      </w:r>
      <w:r w:rsidR="00C90EDB" w:rsidRPr="000F6E30">
        <w:rPr>
          <w:highlight w:val="yellow"/>
        </w:rPr>
        <w:t>(</w:t>
      </w:r>
      <w:r w:rsidR="00C90EDB" w:rsidRPr="001D744C">
        <w:rPr>
          <w:highlight w:val="yellow"/>
        </w:rPr>
        <w:t>https://github.com</w:t>
      </w:r>
      <w:r w:rsidR="00C90EDB" w:rsidRPr="000F6E30">
        <w:rPr>
          <w:highlight w:val="yellow"/>
        </w:rPr>
        <w:t xml:space="preserve">) verwendet </w:t>
      </w:r>
      <w:r w:rsidR="00C90EDB">
        <w:rPr>
          <w:highlight w:val="yellow"/>
        </w:rPr>
        <w:t>werden.</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D63EEA">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 DOI XXX zur Verfügung gestellt. </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lastRenderedPageBreak/>
        <w:t>A</w:t>
      </w:r>
      <w:r>
        <w:t>nhan</w:t>
      </w:r>
      <w:r w:rsidRPr="009A3ED4">
        <w:t>g</w:t>
      </w:r>
      <w:r w:rsidR="005322BA">
        <w:t xml:space="preserve"> (optional)</w:t>
      </w:r>
    </w:p>
    <w:p w14:paraId="7BB444BE" w14:textId="5D79182B" w:rsidR="00F47A95" w:rsidRDefault="009A3ED4" w:rsidP="00F47A95">
      <w:pPr>
        <w:pStyle w:val="JBDGM-Text"/>
        <w:rPr>
          <w:rFonts w:eastAsia="Times New Roman"/>
          <w:b/>
          <w:bCs/>
          <w:sz w:val="32"/>
          <w:szCs w:val="28"/>
        </w:rPr>
      </w:pPr>
      <w:r w:rsidRPr="003D492A">
        <w:t>Fügen Sie hier einen Anhang ein (</w:t>
      </w:r>
      <w:r w:rsidR="00CC1B75" w:rsidRPr="003D492A">
        <w:t>optional).</w:t>
      </w:r>
      <w:r w:rsidR="00F47A95">
        <w:br w:type="page"/>
      </w:r>
    </w:p>
    <w:p w14:paraId="4E1FD1BF" w14:textId="0E30A846"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9922D95" w14:textId="77777777" w:rsidR="004D3316" w:rsidRDefault="004D3316" w:rsidP="004D3316">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4"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5" w:history="1">
        <w:r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3633BF85" w14:textId="77777777" w:rsidR="000F6E30" w:rsidRDefault="000F6E30" w:rsidP="000F6E30">
      <w:pPr>
        <w:pStyle w:val="JBDGM-Hinweise"/>
      </w:pPr>
      <w:r>
        <w:t xml:space="preserve">JBDGM macht keine genauen Vorgaben, in welcher Form Sie geschlechtsneutrale Sprache in Ihrem Manuskript verwenden. So sind die verschiedenen Varianten geschlechtsneutraler Schreibweisen (z. B. die TeilnehmerInnen / Teilnehmer*innen / </w:t>
      </w:r>
      <w:proofErr w:type="spellStart"/>
      <w:r>
        <w:t>Teilnehmer_innen</w:t>
      </w:r>
      <w:proofErr w:type="spellEnd"/>
      <w:r>
        <w:t xml:space="preserve"> etc.) möglich. Wichtig ist allerdings, dass Sie </w:t>
      </w:r>
      <w:r w:rsidRPr="00ED32A7">
        <w:rPr>
          <w:b/>
          <w:bCs/>
        </w:rPr>
        <w:t>innerhalb Ihres Manuskripts die Schreibweise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52A27BF3"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3E79F35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r w:rsidR="000F6E30">
        <w:t>„Gitternetzlinien anzeigen“</w:t>
      </w:r>
      <w:r>
        <w:t xml:space="preserve">, so dass Sie </w:t>
      </w:r>
      <w:r w:rsidRPr="00F0285B">
        <w:rPr>
          <w:b/>
          <w:bCs/>
        </w:rPr>
        <w:t>alle</w:t>
      </w:r>
      <w:r>
        <w:t xml:space="preserve"> Trennlinien der Tabellenzellen sehen können. So lässt sich die Struktur der Tabelle am besten überblicken. </w:t>
      </w:r>
    </w:p>
    <w:p w14:paraId="77B0F041" w14:textId="031866A5"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1B4F6011" w:rsidR="008D320D" w:rsidRDefault="008D320D" w:rsidP="008D320D">
      <w:pPr>
        <w:pStyle w:val="JBDGM-Hinweis-Liste"/>
      </w:pPr>
      <w:r w:rsidRPr="00CB452C">
        <w:t xml:space="preserve">Die Schriftgröße innerhalb einer Tabelle </w:t>
      </w:r>
      <w:r>
        <w:t xml:space="preserve">sollte </w:t>
      </w:r>
      <w:r w:rsidRPr="00CB452C">
        <w:t xml:space="preserve">mindestens 8 </w:t>
      </w:r>
      <w:r w:rsidR="00530106">
        <w:t>pt</w:t>
      </w:r>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t>Abbildungen</w:t>
      </w:r>
    </w:p>
    <w:p w14:paraId="047B7E17" w14:textId="5A2667A3"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r w:rsidR="00841C2C">
        <w:t>d</w:t>
      </w:r>
      <w:r w:rsidRPr="00CB452C">
        <w:t xml:space="preserve">pi)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13592A54"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530106">
        <w:t>pt</w:t>
      </w:r>
      <w:proofErr w:type="spellEnd"/>
      <w:r>
        <w:t xml:space="preserve"> (z.B. „Abbildung</w:t>
      </w:r>
      <w:r w:rsidRPr="00782CF5">
        <w:t xml:space="preserve"> </w:t>
      </w:r>
      <w:r>
        <w:t>1“), fett gedruckt (Formatvorlage JBDGM T/A-Überschrift),</w:t>
      </w:r>
      <w:r w:rsidR="008F33C4">
        <w:t xml:space="preserve"> </w:t>
      </w:r>
      <w:r w:rsidRPr="00CA1D55">
        <w:t xml:space="preserve">darunter </w:t>
      </w:r>
      <w:r>
        <w:t xml:space="preserve">den </w:t>
      </w:r>
      <w:r w:rsidRPr="00F0285B">
        <w:rPr>
          <w:b/>
          <w:bCs/>
        </w:rPr>
        <w:t>Abbildungsnamen</w:t>
      </w:r>
      <w:r w:rsidRPr="00CA1D55">
        <w:t xml:space="preserve"> in Schriftgröße 10 </w:t>
      </w:r>
      <w:proofErr w:type="spellStart"/>
      <w:r w:rsidR="00530106">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081A9A2E"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0F6E30">
        <w:t>„</w:t>
      </w:r>
      <w:r>
        <w:t>Sternchen-Signifikanzen</w:t>
      </w:r>
      <w:r w:rsidR="000F6E30">
        <w:t>“</w:t>
      </w:r>
      <w:r>
        <w:t>).</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1A4B663" w:rsidR="008D320D" w:rsidRPr="005D07E4" w:rsidRDefault="008D320D" w:rsidP="008D320D">
      <w:pPr>
        <w:pStyle w:val="JBDGM-Hinweis-Liste"/>
        <w:rPr>
          <w:i/>
          <w:iCs/>
        </w:rPr>
      </w:pPr>
      <w:r w:rsidRPr="005D07E4">
        <w:t xml:space="preserve">Bei mehreren Klammerebenen, bspw. der Form </w:t>
      </w:r>
      <w:r w:rsidR="00762497">
        <w:t>(</w:t>
      </w:r>
      <w:proofErr w:type="gramStart"/>
      <w:r w:rsidRPr="006557C9">
        <w:rPr>
          <w:i/>
          <w:iCs/>
        </w:rPr>
        <w:t>F</w:t>
      </w:r>
      <w:r w:rsidR="00762497">
        <w:t>[</w:t>
      </w:r>
      <w:proofErr w:type="gramEnd"/>
      <w:r w:rsidRPr="005D07E4">
        <w:t>1,</w:t>
      </w:r>
      <w:r>
        <w:t xml:space="preserve"> </w:t>
      </w:r>
      <w:r w:rsidRPr="005D07E4">
        <w:t>10</w:t>
      </w:r>
      <w:r w:rsidR="00762497">
        <w:t>]</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00762497">
        <w:t>)</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33251175"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0F6E30">
        <w:t>“</w:t>
      </w:r>
      <w:r w:rsidRPr="005D07E4">
        <w:t xml:space="preserve"> &gt; </w:t>
      </w:r>
      <w:r w:rsidR="000F6E30">
        <w:t>„</w:t>
      </w:r>
      <w:r w:rsidRPr="005D07E4">
        <w:t>Symbol“).</w:t>
      </w:r>
    </w:p>
    <w:p w14:paraId="5516EFBE" w14:textId="77777777" w:rsidR="008D320D" w:rsidRDefault="008D320D" w:rsidP="008D320D">
      <w:pPr>
        <w:pStyle w:val="berschrift2"/>
        <w:spacing w:line="360" w:lineRule="auto"/>
      </w:pPr>
      <w:r w:rsidRPr="00782CF5">
        <w:t>Referenzen</w:t>
      </w:r>
      <w:r>
        <w:t xml:space="preserve"> und Zitationen</w:t>
      </w:r>
    </w:p>
    <w:p w14:paraId="2B0AB2DD" w14:textId="419DC77E" w:rsidR="008D320D" w:rsidRDefault="000F6E30" w:rsidP="008D320D">
      <w:pPr>
        <w:pStyle w:val="JBDGM-Hinweise"/>
      </w:pPr>
      <w:bookmarkStart w:id="0" w:name="_Hlk119411135"/>
      <w:r>
        <w:t xml:space="preserve">Das JBDGM folgt leicht modifizierten APA-Richtlinien (7. Auflage) für deutschsprachige Publikationen. Bei Zitationen im Text wird gemäß APA 7 kein Komma vor dem „&amp;“ verwendet. </w:t>
      </w:r>
      <w:bookmarkEnd w:id="0"/>
      <w:r w:rsidR="008D320D">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5CFB0291" w:rsidR="008D320D" w:rsidRPr="00437371" w:rsidRDefault="008D320D" w:rsidP="00C52C09">
            <w:pPr>
              <w:pStyle w:val="JBDGM-Hinweise"/>
              <w:rPr>
                <w:b/>
              </w:rPr>
            </w:pPr>
            <w:bookmarkStart w:id="1" w:name="_Hlk119411143"/>
            <w:r w:rsidRPr="00437371">
              <w:rPr>
                <w:b/>
              </w:rPr>
              <w:t>Anzahl der Autor</w:t>
            </w:r>
            <w:r w:rsidR="00D8072F">
              <w:rPr>
                <w:b/>
              </w:rPr>
              <w:t>*i</w:t>
            </w:r>
            <w:r w:rsidRPr="00437371">
              <w:rPr>
                <w:b/>
              </w:rPr>
              <w:t>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6817510C" w:rsidR="008D320D" w:rsidRDefault="008D320D" w:rsidP="00C52C09">
            <w:pPr>
              <w:pStyle w:val="JBDGM-Hinweise"/>
            </w:pPr>
            <w:r w:rsidRPr="00437371">
              <w:rPr>
                <w:b/>
              </w:rPr>
              <w:t>ein</w:t>
            </w:r>
            <w:r w:rsidR="00D8072F">
              <w:rPr>
                <w:b/>
              </w:rPr>
              <w:t>*</w:t>
            </w:r>
            <w:r w:rsidRPr="00437371">
              <w:rPr>
                <w:b/>
              </w:rPr>
              <w:t>e</w:t>
            </w:r>
            <w:r>
              <w:t xml:space="preserve"> Autor</w:t>
            </w:r>
            <w:r w:rsidR="00D8072F">
              <w:t>*i</w:t>
            </w:r>
            <w:r>
              <w:t>n</w:t>
            </w:r>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618D19B7" w:rsidR="008D320D" w:rsidRDefault="008D320D" w:rsidP="00C52C09">
            <w:pPr>
              <w:pStyle w:val="JBDGM-Hinweise"/>
            </w:pPr>
            <w:r w:rsidRPr="00437371">
              <w:rPr>
                <w:b/>
              </w:rPr>
              <w:t>zwei</w:t>
            </w:r>
            <w:r>
              <w:t xml:space="preserve"> Autor</w:t>
            </w:r>
            <w:r w:rsidR="00D8072F">
              <w:t>*i</w:t>
            </w:r>
            <w:r>
              <w:t>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D2071F2" w:rsidR="008D320D" w:rsidRDefault="008D320D" w:rsidP="00C52C09">
            <w:pPr>
              <w:pStyle w:val="JBDGM-Hinweise"/>
            </w:pPr>
            <w:r w:rsidRPr="00437371">
              <w:rPr>
                <w:b/>
              </w:rPr>
              <w:t>drei oder mehr</w:t>
            </w:r>
            <w:r>
              <w:t xml:space="preserve"> Autor</w:t>
            </w:r>
            <w:r w:rsidR="00D8072F">
              <w:t>*i</w:t>
            </w:r>
            <w:r>
              <w:t>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bookmarkEnd w:id="1"/>
    </w:tbl>
    <w:p w14:paraId="4F8B6252" w14:textId="77777777" w:rsidR="008D320D" w:rsidRDefault="008D320D" w:rsidP="008D320D">
      <w:pPr>
        <w:pStyle w:val="JBDGM-Hinweise"/>
      </w:pPr>
    </w:p>
    <w:p w14:paraId="3147D289" w14:textId="617AEC14" w:rsidR="008D320D" w:rsidRPr="00782CF5" w:rsidRDefault="008D320D" w:rsidP="008D320D">
      <w:pPr>
        <w:pStyle w:val="JBDGM-Hinweise"/>
      </w:pPr>
      <w:r>
        <w:t>Anders als noch in der 6. Auflage der APA-Richtlinien wird bei Referenzen mit drei oder mehr Autor</w:t>
      </w:r>
      <w:r w:rsidR="00D8072F">
        <w:t>*i</w:t>
      </w:r>
      <w:r>
        <w:t>nnen nicht mehr zwischen Erst- und Folgenennung im Text unterschieden.</w:t>
      </w:r>
    </w:p>
    <w:p w14:paraId="2B649714" w14:textId="7143F7E8"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D8072F">
        <w:t>*i</w:t>
      </w:r>
      <w:r w:rsidRPr="00782CF5">
        <w:t>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35748D0"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die Autor</w:t>
      </w:r>
      <w:proofErr w:type="gramEnd"/>
      <w:r w:rsidR="00673401">
        <w:t>*i</w:t>
      </w:r>
      <w:r>
        <w:t>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bookmarkStart w:id="2" w:name="_Hlk119411209"/>
      <w:r>
        <w:t>(</w:t>
      </w:r>
      <w:r w:rsidR="00673401">
        <w:t>„</w:t>
      </w:r>
      <w:r>
        <w:t>Hrsg.</w:t>
      </w:r>
      <w:r w:rsidR="00673401">
        <w:t>“</w:t>
      </w:r>
      <w:r>
        <w:t xml:space="preserve">, </w:t>
      </w:r>
      <w:r w:rsidR="00673401">
        <w:t>„</w:t>
      </w:r>
      <w:r>
        <w:t>Aufl.</w:t>
      </w:r>
      <w:r w:rsidR="00673401">
        <w:t>“</w:t>
      </w:r>
      <w:r>
        <w:t xml:space="preserve">, </w:t>
      </w:r>
      <w:r w:rsidR="00673401">
        <w:t>„</w:t>
      </w:r>
      <w:r>
        <w:t>S.</w:t>
      </w:r>
      <w:r w:rsidR="00673401">
        <w:t>“</w:t>
      </w:r>
      <w:r>
        <w:t xml:space="preserve">, etc.). </w:t>
      </w:r>
      <w:bookmarkEnd w:id="2"/>
      <w:r>
        <w:t>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16647F63" w:rsidR="008D320D" w:rsidRPr="00437371" w:rsidRDefault="008D320D" w:rsidP="008D320D">
      <w:pPr>
        <w:pStyle w:val="JBDGM-Literatur"/>
        <w:rPr>
          <w:lang w:val="en-US"/>
        </w:rPr>
      </w:pPr>
      <w:r w:rsidRPr="007951DB">
        <w:rPr>
          <w:lang w:val="en-US"/>
        </w:rPr>
        <w:t>Dellinger, A. B.</w:t>
      </w:r>
      <w:r w:rsidR="008F6642" w:rsidRPr="007951DB">
        <w:rPr>
          <w:lang w:val="en-US"/>
        </w:rPr>
        <w:t>,</w:t>
      </w:r>
      <w:r w:rsidRPr="007951DB">
        <w:rPr>
          <w:lang w:val="en-US"/>
        </w:rPr>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7951DB">
        <w:rPr>
          <w:iCs/>
          <w:lang w:val="en-US"/>
        </w:rPr>
        <w:t>,</w:t>
      </w:r>
      <w:r w:rsidRPr="00EC2A44">
        <w:rPr>
          <w:i/>
          <w:lang w:val="en-US"/>
        </w:rPr>
        <w:t xml:space="preserve"> 1</w:t>
      </w:r>
      <w:r w:rsidRPr="00437371">
        <w:rPr>
          <w:lang w:val="en-US"/>
        </w:rPr>
        <w:t>(4)</w:t>
      </w:r>
      <w:r w:rsidRPr="00EC2A44">
        <w:rPr>
          <w:lang w:val="en-US"/>
        </w:rPr>
        <w:t>, 309</w:t>
      </w:r>
      <w:r w:rsidR="000D3F90">
        <w:rPr>
          <w:lang w:val="en-US"/>
        </w:rPr>
        <w:t>–</w:t>
      </w:r>
      <w:r w:rsidRPr="00EC2A44">
        <w:rPr>
          <w:lang w:val="en-US"/>
        </w:rPr>
        <w:t xml:space="preserve">332. </w:t>
      </w:r>
      <w:hyperlink r:id="rId17" w:history="1">
        <w:r w:rsidRPr="00437371">
          <w:rPr>
            <w:lang w:val="en-US"/>
          </w:rPr>
          <w:t>https://doi.org/10.1177/1558689807306147</w:t>
        </w:r>
      </w:hyperlink>
    </w:p>
    <w:p w14:paraId="6FECE028" w14:textId="77777777" w:rsidR="008D320D" w:rsidRPr="00C90EDB" w:rsidRDefault="008D320D" w:rsidP="008D320D">
      <w:pPr>
        <w:pStyle w:val="berschrift4"/>
        <w:rPr>
          <w:lang w:val="en-US"/>
        </w:rPr>
      </w:pPr>
      <w:proofErr w:type="spellStart"/>
      <w:r w:rsidRPr="00C90EDB">
        <w:rPr>
          <w:lang w:val="en-US"/>
        </w:rPr>
        <w:t>Zeitschriftenartikel</w:t>
      </w:r>
      <w:proofErr w:type="spellEnd"/>
      <w:r w:rsidRPr="00C90EDB">
        <w:rPr>
          <w:lang w:val="en-US"/>
        </w:rPr>
        <w:t xml:space="preserve"> </w:t>
      </w:r>
      <w:proofErr w:type="spellStart"/>
      <w:r w:rsidRPr="00C90EDB">
        <w:rPr>
          <w:lang w:val="en-US"/>
        </w:rPr>
        <w:t>mit</w:t>
      </w:r>
      <w:proofErr w:type="spellEnd"/>
      <w:r w:rsidRPr="00C90EDB">
        <w:rPr>
          <w:lang w:val="en-US"/>
        </w:rPr>
        <w:t xml:space="preserve"> </w:t>
      </w:r>
      <w:proofErr w:type="spellStart"/>
      <w:r w:rsidRPr="00C90EDB">
        <w:rPr>
          <w:lang w:val="en-US"/>
        </w:rPr>
        <w:t>Artikelnummer</w:t>
      </w:r>
      <w:proofErr w:type="spellEnd"/>
      <w:r w:rsidRPr="00C90EDB">
        <w:rPr>
          <w:lang w:val="en-US"/>
        </w:rPr>
        <w:t>:</w:t>
      </w:r>
    </w:p>
    <w:p w14:paraId="6D605045" w14:textId="77777777" w:rsidR="008D320D" w:rsidRPr="00C90EDB" w:rsidRDefault="008D320D" w:rsidP="008D320D">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7951DB">
        <w:rPr>
          <w:iCs/>
          <w:lang w:val="en-US"/>
        </w:rPr>
        <w:t>,</w:t>
      </w:r>
      <w:r w:rsidRPr="00437371">
        <w:rPr>
          <w:i/>
          <w:lang w:val="en-US"/>
        </w:rPr>
        <w:t xml:space="preserve"> 11</w:t>
      </w:r>
      <w:r w:rsidRPr="00437371">
        <w:rPr>
          <w:lang w:val="en-US"/>
        </w:rPr>
        <w:t xml:space="preserve">(3), Artikel e015163. </w:t>
      </w:r>
      <w:hyperlink r:id="rId18" w:history="1">
        <w:r w:rsidRPr="00C90EDB">
          <w:rPr>
            <w:lang w:val="en-US"/>
          </w:rPr>
          <w:t>https://doi.org/10.1371/journal.pone.0151634</w:t>
        </w:r>
      </w:hyperlink>
    </w:p>
    <w:p w14:paraId="22F45D15" w14:textId="77777777" w:rsidR="008D320D" w:rsidRPr="00C90EDB" w:rsidRDefault="008D320D" w:rsidP="008D320D">
      <w:pPr>
        <w:pStyle w:val="berschrift4"/>
        <w:rPr>
          <w:lang w:val="en-US"/>
        </w:rPr>
      </w:pPr>
      <w:proofErr w:type="spellStart"/>
      <w:r w:rsidRPr="00C90EDB">
        <w:rPr>
          <w:lang w:val="en-US"/>
        </w:rPr>
        <w:t>Zeitschriftenartikel</w:t>
      </w:r>
      <w:proofErr w:type="spellEnd"/>
      <w:r w:rsidRPr="00C90EDB">
        <w:rPr>
          <w:lang w:val="en-US"/>
        </w:rPr>
        <w:t>, Online-First-</w:t>
      </w:r>
      <w:proofErr w:type="spellStart"/>
      <w:r w:rsidRPr="00C90EDB">
        <w:rPr>
          <w:lang w:val="en-US"/>
        </w:rPr>
        <w:t>Publikation</w:t>
      </w:r>
      <w:proofErr w:type="spellEnd"/>
      <w:r w:rsidRPr="00C90EDB">
        <w:rPr>
          <w:lang w:val="en-US"/>
        </w:rPr>
        <w:t>:</w:t>
      </w:r>
    </w:p>
    <w:p w14:paraId="13A3A568" w14:textId="3FFA084A" w:rsidR="008D320D" w:rsidRPr="00657AEE" w:rsidRDefault="008D320D" w:rsidP="008D320D">
      <w:pPr>
        <w:pStyle w:val="JBDGM-Literatur"/>
      </w:pPr>
      <w:proofErr w:type="spellStart"/>
      <w:r>
        <w:rPr>
          <w:lang w:val="en-US"/>
        </w:rPr>
        <w:t>Devenport</w:t>
      </w:r>
      <w:proofErr w:type="spellEnd"/>
      <w:r>
        <w:rPr>
          <w:lang w:val="en-US"/>
        </w:rPr>
        <w:t>, S. P.</w:t>
      </w:r>
      <w:r w:rsidR="008F6642">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19"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4F02D4E7" w:rsidR="008D320D" w:rsidRPr="00EC2A44" w:rsidRDefault="008D320D" w:rsidP="008D320D">
      <w:pPr>
        <w:pStyle w:val="JBDGM-Literatur"/>
        <w:rPr>
          <w:lang w:val="en-US"/>
        </w:rPr>
      </w:pPr>
      <w:r w:rsidRPr="00762497">
        <w:t>Jackson, A. J., Miller, J. T.</w:t>
      </w:r>
      <w:r w:rsidR="008F6642" w:rsidRPr="00762497">
        <w:t>,</w:t>
      </w:r>
      <w:r w:rsidRPr="00762497">
        <w:t xml:space="preserve">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Pr="00773FA8">
        <w:rPr>
          <w:lang w:val="en-US"/>
        </w:rPr>
        <w:t>–</w:t>
      </w:r>
      <w:r w:rsidRPr="00EC2A44">
        <w:rPr>
          <w:lang w:val="en-US"/>
        </w:rPr>
        <w:t>37).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5906AFE8" w:rsidR="008D320D" w:rsidRDefault="008D320D" w:rsidP="008D320D">
      <w:pPr>
        <w:pStyle w:val="JBDGM-Literatur"/>
      </w:pPr>
      <w:r w:rsidRPr="00437371">
        <w:rPr>
          <w:lang w:val="en-US"/>
        </w:rPr>
        <w:t>Teddlie, C.</w:t>
      </w:r>
      <w:r w:rsidR="008F6642">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1B0E82CD" w:rsidR="008D320D" w:rsidRDefault="007C2FF6" w:rsidP="008D320D">
      <w:pPr>
        <w:pStyle w:val="berschrift4"/>
      </w:pPr>
      <w:r>
        <w:t>Webs</w:t>
      </w:r>
      <w:r w:rsidR="007951DB">
        <w:t>e</w:t>
      </w:r>
      <w:r>
        <w:t>it</w:t>
      </w:r>
      <w:r w:rsidRPr="0098658D">
        <w:t>e</w:t>
      </w:r>
      <w:r w:rsidR="008D320D">
        <w:t>:</w:t>
      </w:r>
    </w:p>
    <w:p w14:paraId="6E1BE210" w14:textId="16BCC1E6" w:rsidR="008D320D" w:rsidRPr="006A321B" w:rsidRDefault="008D320D" w:rsidP="008D320D">
      <w:pPr>
        <w:pStyle w:val="JBDGM-Literatur"/>
      </w:pPr>
      <w:r>
        <w:t>Jahrbuch Musikpsychologie</w:t>
      </w:r>
      <w:r w:rsidR="007C2FF6">
        <w:t>.</w:t>
      </w:r>
      <w:r w:rsidRPr="00073E33">
        <w:t xml:space="preserve"> (</w:t>
      </w:r>
      <w:r w:rsidR="007C2FF6">
        <w:t>o. D.</w:t>
      </w:r>
      <w:r w:rsidRPr="00073E33">
        <w:t xml:space="preserve">). </w:t>
      </w:r>
      <w:r w:rsidRPr="00B44D23">
        <w:rPr>
          <w:i/>
        </w:rPr>
        <w:t>Hinweise</w:t>
      </w:r>
      <w:r w:rsidRPr="00073E33">
        <w:t>.</w:t>
      </w:r>
      <w:r w:rsidR="004A613D">
        <w:t xml:space="preserve"> </w:t>
      </w:r>
      <w:hyperlink r:id="rId20" w:history="1">
        <w:r w:rsidRPr="000740DC">
          <w:t>https://jbdgm.psychopen.eu/index.php/JBDGM/Autorenhinweise</w:t>
        </w:r>
      </w:hyperlink>
    </w:p>
    <w:p w14:paraId="0A141856" w14:textId="3EBC6E68" w:rsidR="00073E33" w:rsidRPr="006A321B" w:rsidRDefault="00073E33" w:rsidP="00E84D5C">
      <w:pPr>
        <w:pStyle w:val="JBDGM-Text"/>
      </w:pPr>
    </w:p>
    <w:sectPr w:rsidR="00073E33" w:rsidRPr="006A321B" w:rsidSect="00BD250F">
      <w:headerReference w:type="even" r:id="rId21"/>
      <w:headerReference w:type="default" r:id="rId22"/>
      <w:footerReference w:type="even" r:id="rId23"/>
      <w:footerReference w:type="default" r:id="rId24"/>
      <w:headerReference w:type="first" r:id="rId25"/>
      <w:footerReference w:type="first" r:id="rId26"/>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7F94E" w14:textId="77777777" w:rsidR="00BB5E96" w:rsidRDefault="00BB5E96" w:rsidP="001042BC">
      <w:pPr>
        <w:spacing w:after="0" w:line="240" w:lineRule="auto"/>
      </w:pPr>
      <w:r>
        <w:separator/>
      </w:r>
    </w:p>
    <w:p w14:paraId="06B3DE49" w14:textId="77777777" w:rsidR="00BB5E96" w:rsidRDefault="00BB5E96"/>
    <w:p w14:paraId="3D634BCB" w14:textId="77777777" w:rsidR="00BB5E96" w:rsidRDefault="00BB5E96"/>
    <w:p w14:paraId="255F8A35" w14:textId="77777777" w:rsidR="00BB5E96" w:rsidRDefault="00BB5E96"/>
    <w:p w14:paraId="5D45D677" w14:textId="77777777" w:rsidR="00BB5E96" w:rsidRDefault="00BB5E96"/>
  </w:endnote>
  <w:endnote w:type="continuationSeparator" w:id="0">
    <w:p w14:paraId="779D81BC" w14:textId="77777777" w:rsidR="00BB5E96" w:rsidRDefault="00BB5E96" w:rsidP="001042BC">
      <w:pPr>
        <w:spacing w:after="0" w:line="240" w:lineRule="auto"/>
      </w:pPr>
      <w:r>
        <w:continuationSeparator/>
      </w:r>
    </w:p>
    <w:p w14:paraId="7086FFD5" w14:textId="77777777" w:rsidR="00BB5E96" w:rsidRDefault="00BB5E96"/>
    <w:p w14:paraId="06117602" w14:textId="77777777" w:rsidR="00BB5E96" w:rsidRDefault="00BB5E96"/>
    <w:p w14:paraId="66E8E64B" w14:textId="77777777" w:rsidR="00BB5E96" w:rsidRDefault="00BB5E96"/>
    <w:p w14:paraId="0FD7B499" w14:textId="77777777" w:rsidR="00BB5E96" w:rsidRDefault="00BB5E96"/>
  </w:endnote>
  <w:endnote w:type="continuationNotice" w:id="1">
    <w:p w14:paraId="3F600884" w14:textId="77777777" w:rsidR="00BB5E96" w:rsidRDefault="00BB5E96">
      <w:pPr>
        <w:spacing w:after="0" w:line="240" w:lineRule="auto"/>
      </w:pPr>
    </w:p>
    <w:p w14:paraId="62337F00" w14:textId="77777777" w:rsidR="00BB5E96" w:rsidRDefault="00BB5E96"/>
    <w:p w14:paraId="6C9C150A" w14:textId="77777777" w:rsidR="00BB5E96" w:rsidRDefault="00BB5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423F9" w14:textId="77777777" w:rsidR="00031B1D" w:rsidRDefault="00031B1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38D82" w14:textId="77777777" w:rsidR="00BB5E96" w:rsidRDefault="00BB5E96" w:rsidP="001042BC">
      <w:pPr>
        <w:spacing w:after="0" w:line="240" w:lineRule="auto"/>
      </w:pPr>
      <w:r>
        <w:separator/>
      </w:r>
    </w:p>
  </w:footnote>
  <w:footnote w:type="continuationSeparator" w:id="0">
    <w:p w14:paraId="3FB27FEF" w14:textId="77777777" w:rsidR="00BB5E96" w:rsidRDefault="00BB5E96" w:rsidP="001042BC">
      <w:pPr>
        <w:spacing w:after="0" w:line="240" w:lineRule="auto"/>
      </w:pPr>
      <w:r>
        <w:continuationSeparator/>
      </w:r>
    </w:p>
    <w:p w14:paraId="3DE2CD24" w14:textId="77777777" w:rsidR="00BB5E96" w:rsidRDefault="00BB5E96"/>
    <w:p w14:paraId="40E4A556" w14:textId="77777777" w:rsidR="00BB5E96" w:rsidRDefault="00BB5E96"/>
    <w:p w14:paraId="1EA7A41E" w14:textId="77777777" w:rsidR="00BB5E96" w:rsidRDefault="00BB5E96"/>
    <w:p w14:paraId="204FDE81" w14:textId="77777777" w:rsidR="00BB5E96" w:rsidRDefault="00BB5E96"/>
  </w:footnote>
  <w:footnote w:type="continuationNotice" w:id="1">
    <w:p w14:paraId="301D5F0B" w14:textId="77777777" w:rsidR="00BB5E96" w:rsidRDefault="00BB5E96">
      <w:pPr>
        <w:spacing w:after="0" w:line="240" w:lineRule="auto"/>
      </w:pPr>
    </w:p>
    <w:p w14:paraId="71D3FCC3" w14:textId="77777777" w:rsidR="00BB5E96" w:rsidRDefault="00BB5E96"/>
    <w:p w14:paraId="6C94C7E3" w14:textId="77777777" w:rsidR="00BB5E96" w:rsidRDefault="00BB5E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4490F2C1" w:rsidR="00A3739D" w:rsidRPr="003E7258" w:rsidRDefault="009B3F49" w:rsidP="003E7258">
    <w:pPr>
      <w:pStyle w:val="Kopfzeile"/>
    </w:pPr>
    <w:r w:rsidRPr="003E7258">
      <w:t xml:space="preserve">JBDGM: </w:t>
    </w:r>
    <w:r w:rsidR="00E05D78" w:rsidRPr="003E7258">
      <w:t xml:space="preserve">Vorlage für die </w:t>
    </w:r>
    <w:r w:rsidR="00CE470D">
      <w:t>personalisierte</w:t>
    </w:r>
    <w:r w:rsidR="00CE470D" w:rsidRPr="00EC1630">
      <w:t xml:space="preserve"> </w:t>
    </w:r>
    <w:r w:rsidR="00CE470D">
      <w:t xml:space="preserve">Finalversion </w:t>
    </w:r>
    <w:r w:rsidR="00E05D78" w:rsidRPr="003E7258">
      <w:t xml:space="preserve">von </w:t>
    </w:r>
    <w:r w:rsidRPr="003E7258">
      <w:t>Forschungsberichte</w:t>
    </w:r>
    <w:r w:rsidR="00E05D78" w:rsidRPr="003E7258">
      <w:t>n</w:t>
    </w:r>
    <w:r w:rsidRPr="003E7258">
      <w:t xml:space="preserve"> (Version </w:t>
    </w:r>
    <w:r w:rsidR="00762497">
      <w:t>1</w:t>
    </w:r>
    <w:r w:rsidR="00984C6D">
      <w:t>1</w:t>
    </w:r>
    <w:r w:rsidR="00762497">
      <w:t>/</w:t>
    </w:r>
    <w:r w:rsidRPr="003E7258">
      <w:t>20</w:t>
    </w:r>
    <w:r w:rsidR="00072BBF" w:rsidRPr="003E7258">
      <w:t>2</w:t>
    </w:r>
    <w:r w:rsidR="00C87187">
      <w:t>2</w:t>
    </w:r>
    <w:r w:rsidRPr="003E725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9C471" w14:textId="77777777" w:rsidR="00031B1D" w:rsidRDefault="00031B1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14586438">
    <w:abstractNumId w:val="29"/>
  </w:num>
  <w:num w:numId="2" w16cid:durableId="1801875586">
    <w:abstractNumId w:val="15"/>
  </w:num>
  <w:num w:numId="3" w16cid:durableId="115612385">
    <w:abstractNumId w:val="22"/>
  </w:num>
  <w:num w:numId="4" w16cid:durableId="1946961840">
    <w:abstractNumId w:val="21"/>
  </w:num>
  <w:num w:numId="5" w16cid:durableId="447896257">
    <w:abstractNumId w:val="14"/>
  </w:num>
  <w:num w:numId="6" w16cid:durableId="1036082783">
    <w:abstractNumId w:val="23"/>
  </w:num>
  <w:num w:numId="7" w16cid:durableId="969166006">
    <w:abstractNumId w:val="24"/>
  </w:num>
  <w:num w:numId="8" w16cid:durableId="1140343468">
    <w:abstractNumId w:val="25"/>
  </w:num>
  <w:num w:numId="9" w16cid:durableId="1519002080">
    <w:abstractNumId w:val="28"/>
  </w:num>
  <w:num w:numId="10" w16cid:durableId="364138506">
    <w:abstractNumId w:val="18"/>
  </w:num>
  <w:num w:numId="11" w16cid:durableId="1484929712">
    <w:abstractNumId w:val="11"/>
  </w:num>
  <w:num w:numId="12" w16cid:durableId="1724064133">
    <w:abstractNumId w:val="12"/>
  </w:num>
  <w:num w:numId="13" w16cid:durableId="1680768872">
    <w:abstractNumId w:val="26"/>
  </w:num>
  <w:num w:numId="14" w16cid:durableId="812795196">
    <w:abstractNumId w:val="17"/>
  </w:num>
  <w:num w:numId="15" w16cid:durableId="825706221">
    <w:abstractNumId w:val="0"/>
  </w:num>
  <w:num w:numId="16" w16cid:durableId="1989355369">
    <w:abstractNumId w:val="1"/>
  </w:num>
  <w:num w:numId="17" w16cid:durableId="382028634">
    <w:abstractNumId w:val="2"/>
  </w:num>
  <w:num w:numId="18" w16cid:durableId="704404108">
    <w:abstractNumId w:val="3"/>
  </w:num>
  <w:num w:numId="19" w16cid:durableId="840898123">
    <w:abstractNumId w:val="8"/>
  </w:num>
  <w:num w:numId="20" w16cid:durableId="1803379595">
    <w:abstractNumId w:val="4"/>
  </w:num>
  <w:num w:numId="21" w16cid:durableId="2135322873">
    <w:abstractNumId w:val="5"/>
  </w:num>
  <w:num w:numId="22" w16cid:durableId="2027978299">
    <w:abstractNumId w:val="6"/>
  </w:num>
  <w:num w:numId="23" w16cid:durableId="306741243">
    <w:abstractNumId w:val="7"/>
  </w:num>
  <w:num w:numId="24" w16cid:durableId="397093697">
    <w:abstractNumId w:val="9"/>
  </w:num>
  <w:num w:numId="25" w16cid:durableId="1678774338">
    <w:abstractNumId w:val="27"/>
  </w:num>
  <w:num w:numId="26" w16cid:durableId="1068188802">
    <w:abstractNumId w:val="20"/>
  </w:num>
  <w:num w:numId="27" w16cid:durableId="1794516695">
    <w:abstractNumId w:val="13"/>
  </w:num>
  <w:num w:numId="28" w16cid:durableId="2066834762">
    <w:abstractNumId w:val="16"/>
  </w:num>
  <w:num w:numId="29" w16cid:durableId="694424194">
    <w:abstractNumId w:val="10"/>
  </w:num>
  <w:num w:numId="30" w16cid:durableId="5604068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0FE"/>
    <w:rsid w:val="0000252C"/>
    <w:rsid w:val="00004053"/>
    <w:rsid w:val="00007169"/>
    <w:rsid w:val="0001784A"/>
    <w:rsid w:val="00020BF3"/>
    <w:rsid w:val="00021883"/>
    <w:rsid w:val="000220E4"/>
    <w:rsid w:val="00025ADE"/>
    <w:rsid w:val="00031B1D"/>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1D"/>
    <w:rsid w:val="00073E33"/>
    <w:rsid w:val="000740DC"/>
    <w:rsid w:val="000752E1"/>
    <w:rsid w:val="00076056"/>
    <w:rsid w:val="000775ED"/>
    <w:rsid w:val="00077D6F"/>
    <w:rsid w:val="00080768"/>
    <w:rsid w:val="00083841"/>
    <w:rsid w:val="00091CB3"/>
    <w:rsid w:val="00095F08"/>
    <w:rsid w:val="000A54D8"/>
    <w:rsid w:val="000A6D8F"/>
    <w:rsid w:val="000B1B51"/>
    <w:rsid w:val="000B3261"/>
    <w:rsid w:val="000B432F"/>
    <w:rsid w:val="000C3205"/>
    <w:rsid w:val="000C5FD6"/>
    <w:rsid w:val="000D1160"/>
    <w:rsid w:val="000D3F90"/>
    <w:rsid w:val="000D49B8"/>
    <w:rsid w:val="000D6196"/>
    <w:rsid w:val="000E4303"/>
    <w:rsid w:val="000E4813"/>
    <w:rsid w:val="000F1D00"/>
    <w:rsid w:val="000F3B00"/>
    <w:rsid w:val="000F44C0"/>
    <w:rsid w:val="000F5849"/>
    <w:rsid w:val="000F6382"/>
    <w:rsid w:val="000F6BA1"/>
    <w:rsid w:val="000F6E30"/>
    <w:rsid w:val="000F6E6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44C"/>
    <w:rsid w:val="001D7ABC"/>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765A5"/>
    <w:rsid w:val="00280F3B"/>
    <w:rsid w:val="0028167C"/>
    <w:rsid w:val="00283DC3"/>
    <w:rsid w:val="002848D2"/>
    <w:rsid w:val="0028554C"/>
    <w:rsid w:val="002866A8"/>
    <w:rsid w:val="002874D5"/>
    <w:rsid w:val="0029566F"/>
    <w:rsid w:val="002959DB"/>
    <w:rsid w:val="002A288D"/>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D7A83"/>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380"/>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7371"/>
    <w:rsid w:val="00437C23"/>
    <w:rsid w:val="00437CAB"/>
    <w:rsid w:val="004403EA"/>
    <w:rsid w:val="0044116A"/>
    <w:rsid w:val="00442292"/>
    <w:rsid w:val="004447E0"/>
    <w:rsid w:val="004449B5"/>
    <w:rsid w:val="00446ABD"/>
    <w:rsid w:val="004533F9"/>
    <w:rsid w:val="00460B10"/>
    <w:rsid w:val="0046102B"/>
    <w:rsid w:val="0046141B"/>
    <w:rsid w:val="0046739C"/>
    <w:rsid w:val="00474F78"/>
    <w:rsid w:val="00476E45"/>
    <w:rsid w:val="00480A7B"/>
    <w:rsid w:val="004818FE"/>
    <w:rsid w:val="00486BA9"/>
    <w:rsid w:val="004879A5"/>
    <w:rsid w:val="00493B8E"/>
    <w:rsid w:val="0049669E"/>
    <w:rsid w:val="00496C93"/>
    <w:rsid w:val="004A0FB8"/>
    <w:rsid w:val="004A13DF"/>
    <w:rsid w:val="004A36F7"/>
    <w:rsid w:val="004A613D"/>
    <w:rsid w:val="004B2E7E"/>
    <w:rsid w:val="004B65F4"/>
    <w:rsid w:val="004B66FA"/>
    <w:rsid w:val="004C01D3"/>
    <w:rsid w:val="004C025F"/>
    <w:rsid w:val="004C194A"/>
    <w:rsid w:val="004C19D3"/>
    <w:rsid w:val="004C4D84"/>
    <w:rsid w:val="004C6E90"/>
    <w:rsid w:val="004D3316"/>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1ED8"/>
    <w:rsid w:val="005D3892"/>
    <w:rsid w:val="005D7C2F"/>
    <w:rsid w:val="005D7F75"/>
    <w:rsid w:val="005E1890"/>
    <w:rsid w:val="005E333D"/>
    <w:rsid w:val="005E6728"/>
    <w:rsid w:val="005F2463"/>
    <w:rsid w:val="005F48E6"/>
    <w:rsid w:val="006003B8"/>
    <w:rsid w:val="00602E22"/>
    <w:rsid w:val="0060340E"/>
    <w:rsid w:val="00604C32"/>
    <w:rsid w:val="0060555F"/>
    <w:rsid w:val="00611A0E"/>
    <w:rsid w:val="00611B75"/>
    <w:rsid w:val="00616F6B"/>
    <w:rsid w:val="00620A78"/>
    <w:rsid w:val="006213EB"/>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3401"/>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B1A67"/>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57D4"/>
    <w:rsid w:val="007163C2"/>
    <w:rsid w:val="007175E5"/>
    <w:rsid w:val="00720445"/>
    <w:rsid w:val="00721BE5"/>
    <w:rsid w:val="00721F3D"/>
    <w:rsid w:val="007248DA"/>
    <w:rsid w:val="00735B57"/>
    <w:rsid w:val="0074087B"/>
    <w:rsid w:val="00741A13"/>
    <w:rsid w:val="0074217E"/>
    <w:rsid w:val="00746199"/>
    <w:rsid w:val="00756143"/>
    <w:rsid w:val="00762497"/>
    <w:rsid w:val="00762D72"/>
    <w:rsid w:val="00763391"/>
    <w:rsid w:val="0076561B"/>
    <w:rsid w:val="007674B1"/>
    <w:rsid w:val="00770573"/>
    <w:rsid w:val="00773C5D"/>
    <w:rsid w:val="00773E98"/>
    <w:rsid w:val="00773FA8"/>
    <w:rsid w:val="00780760"/>
    <w:rsid w:val="007815BB"/>
    <w:rsid w:val="00782CF5"/>
    <w:rsid w:val="00783519"/>
    <w:rsid w:val="00793A52"/>
    <w:rsid w:val="007945DD"/>
    <w:rsid w:val="007951DB"/>
    <w:rsid w:val="00795FF3"/>
    <w:rsid w:val="00797282"/>
    <w:rsid w:val="007A0320"/>
    <w:rsid w:val="007A323E"/>
    <w:rsid w:val="007A32CB"/>
    <w:rsid w:val="007A36CE"/>
    <w:rsid w:val="007A5881"/>
    <w:rsid w:val="007A5949"/>
    <w:rsid w:val="007A68CC"/>
    <w:rsid w:val="007A7C57"/>
    <w:rsid w:val="007B3C5D"/>
    <w:rsid w:val="007B78AE"/>
    <w:rsid w:val="007C1F28"/>
    <w:rsid w:val="007C2FF6"/>
    <w:rsid w:val="007D0817"/>
    <w:rsid w:val="007E02B6"/>
    <w:rsid w:val="007F1111"/>
    <w:rsid w:val="007F26E6"/>
    <w:rsid w:val="007F637E"/>
    <w:rsid w:val="007F7297"/>
    <w:rsid w:val="00811C26"/>
    <w:rsid w:val="00817AE7"/>
    <w:rsid w:val="008212F1"/>
    <w:rsid w:val="00830757"/>
    <w:rsid w:val="00831A77"/>
    <w:rsid w:val="008401DD"/>
    <w:rsid w:val="00841C2C"/>
    <w:rsid w:val="008427A6"/>
    <w:rsid w:val="00844237"/>
    <w:rsid w:val="00844971"/>
    <w:rsid w:val="00850028"/>
    <w:rsid w:val="0085183E"/>
    <w:rsid w:val="008577D7"/>
    <w:rsid w:val="00857F9C"/>
    <w:rsid w:val="00860BDA"/>
    <w:rsid w:val="008616D8"/>
    <w:rsid w:val="00863A3C"/>
    <w:rsid w:val="008672B0"/>
    <w:rsid w:val="008706B6"/>
    <w:rsid w:val="00872E7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33C4"/>
    <w:rsid w:val="008F629A"/>
    <w:rsid w:val="008F6642"/>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2AE"/>
    <w:rsid w:val="009647DC"/>
    <w:rsid w:val="00964F58"/>
    <w:rsid w:val="009664D5"/>
    <w:rsid w:val="00967846"/>
    <w:rsid w:val="00974260"/>
    <w:rsid w:val="009746B3"/>
    <w:rsid w:val="00976257"/>
    <w:rsid w:val="00984C6D"/>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2C3D"/>
    <w:rsid w:val="009D71C0"/>
    <w:rsid w:val="009D79EF"/>
    <w:rsid w:val="009E537F"/>
    <w:rsid w:val="009F3E99"/>
    <w:rsid w:val="009F40B3"/>
    <w:rsid w:val="009F4AA2"/>
    <w:rsid w:val="00A01363"/>
    <w:rsid w:val="00A02C60"/>
    <w:rsid w:val="00A04D2F"/>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21A4"/>
    <w:rsid w:val="00A75473"/>
    <w:rsid w:val="00A77286"/>
    <w:rsid w:val="00A80F0E"/>
    <w:rsid w:val="00A87442"/>
    <w:rsid w:val="00A9054C"/>
    <w:rsid w:val="00A929EF"/>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E638F"/>
    <w:rsid w:val="00AF3318"/>
    <w:rsid w:val="00AF3CC2"/>
    <w:rsid w:val="00B028A0"/>
    <w:rsid w:val="00B16B42"/>
    <w:rsid w:val="00B23C8D"/>
    <w:rsid w:val="00B23FCF"/>
    <w:rsid w:val="00B25581"/>
    <w:rsid w:val="00B259F7"/>
    <w:rsid w:val="00B26440"/>
    <w:rsid w:val="00B26EB1"/>
    <w:rsid w:val="00B37119"/>
    <w:rsid w:val="00B371D5"/>
    <w:rsid w:val="00B4242C"/>
    <w:rsid w:val="00B426E5"/>
    <w:rsid w:val="00B428CD"/>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B5E96"/>
    <w:rsid w:val="00BC407D"/>
    <w:rsid w:val="00BC4D36"/>
    <w:rsid w:val="00BC504B"/>
    <w:rsid w:val="00BC69EB"/>
    <w:rsid w:val="00BD250F"/>
    <w:rsid w:val="00BD314C"/>
    <w:rsid w:val="00BD3395"/>
    <w:rsid w:val="00BE33FD"/>
    <w:rsid w:val="00BF4F5A"/>
    <w:rsid w:val="00C00A1E"/>
    <w:rsid w:val="00C00BE0"/>
    <w:rsid w:val="00C03D34"/>
    <w:rsid w:val="00C04480"/>
    <w:rsid w:val="00C04DD9"/>
    <w:rsid w:val="00C10B51"/>
    <w:rsid w:val="00C12E03"/>
    <w:rsid w:val="00C1395A"/>
    <w:rsid w:val="00C330EF"/>
    <w:rsid w:val="00C37ED5"/>
    <w:rsid w:val="00C41883"/>
    <w:rsid w:val="00C42AAB"/>
    <w:rsid w:val="00C45818"/>
    <w:rsid w:val="00C540F3"/>
    <w:rsid w:val="00C62892"/>
    <w:rsid w:val="00C66A7A"/>
    <w:rsid w:val="00C7291B"/>
    <w:rsid w:val="00C72B7F"/>
    <w:rsid w:val="00C73D54"/>
    <w:rsid w:val="00C80617"/>
    <w:rsid w:val="00C82766"/>
    <w:rsid w:val="00C8614C"/>
    <w:rsid w:val="00C86C0C"/>
    <w:rsid w:val="00C870EA"/>
    <w:rsid w:val="00C87187"/>
    <w:rsid w:val="00C87300"/>
    <w:rsid w:val="00C877B9"/>
    <w:rsid w:val="00C90EDB"/>
    <w:rsid w:val="00C95D79"/>
    <w:rsid w:val="00C96308"/>
    <w:rsid w:val="00C96BE6"/>
    <w:rsid w:val="00CA1086"/>
    <w:rsid w:val="00CA1D55"/>
    <w:rsid w:val="00CA2B38"/>
    <w:rsid w:val="00CA3AC7"/>
    <w:rsid w:val="00CA3FFB"/>
    <w:rsid w:val="00CA58C2"/>
    <w:rsid w:val="00CB139F"/>
    <w:rsid w:val="00CB1FC2"/>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06D65"/>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13B"/>
    <w:rsid w:val="00D577CD"/>
    <w:rsid w:val="00D61F85"/>
    <w:rsid w:val="00D6290D"/>
    <w:rsid w:val="00D63C03"/>
    <w:rsid w:val="00D63EEA"/>
    <w:rsid w:val="00D73845"/>
    <w:rsid w:val="00D73CE0"/>
    <w:rsid w:val="00D75897"/>
    <w:rsid w:val="00D767EF"/>
    <w:rsid w:val="00D8072F"/>
    <w:rsid w:val="00D90EE5"/>
    <w:rsid w:val="00D91A65"/>
    <w:rsid w:val="00D9377A"/>
    <w:rsid w:val="00D97C17"/>
    <w:rsid w:val="00DA2270"/>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36AA2"/>
    <w:rsid w:val="00E43039"/>
    <w:rsid w:val="00E45A9B"/>
    <w:rsid w:val="00E47A96"/>
    <w:rsid w:val="00E503EA"/>
    <w:rsid w:val="00E60126"/>
    <w:rsid w:val="00E60E99"/>
    <w:rsid w:val="00E615DF"/>
    <w:rsid w:val="00E6490C"/>
    <w:rsid w:val="00E66299"/>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17761"/>
    <w:rsid w:val="00F26CC1"/>
    <w:rsid w:val="00F307B8"/>
    <w:rsid w:val="00F31CDF"/>
    <w:rsid w:val="00F33174"/>
    <w:rsid w:val="00F37457"/>
    <w:rsid w:val="00F37EFE"/>
    <w:rsid w:val="00F41506"/>
    <w:rsid w:val="00F424E9"/>
    <w:rsid w:val="00F46238"/>
    <w:rsid w:val="00F47A95"/>
    <w:rsid w:val="00F52A00"/>
    <w:rsid w:val="00F541DC"/>
    <w:rsid w:val="00F55BA4"/>
    <w:rsid w:val="00F63E42"/>
    <w:rsid w:val="00F645B1"/>
    <w:rsid w:val="00F64F90"/>
    <w:rsid w:val="00F71CCF"/>
    <w:rsid w:val="00F749AC"/>
    <w:rsid w:val="00F8621B"/>
    <w:rsid w:val="00F86376"/>
    <w:rsid w:val="00F92BBF"/>
    <w:rsid w:val="00F96B1F"/>
    <w:rsid w:val="00F97715"/>
    <w:rsid w:val="00FA4D67"/>
    <w:rsid w:val="00FA7D79"/>
    <w:rsid w:val="00FB1078"/>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BC69E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BC69EB"/>
    <w:rPr>
      <w:lang w:eastAsia="en-US"/>
    </w:rPr>
  </w:style>
  <w:style w:type="character" w:styleId="Funotenzeichen">
    <w:name w:val="footnote reference"/>
    <w:basedOn w:val="Absatz-Standardschriftart"/>
    <w:uiPriority w:val="99"/>
    <w:semiHidden/>
    <w:unhideWhenUsed/>
    <w:rsid w:val="00BC69EB"/>
    <w:rPr>
      <w:vertAlign w:val="superscript"/>
    </w:rPr>
  </w:style>
  <w:style w:type="paragraph" w:styleId="Kommentarthema">
    <w:name w:val="annotation subject"/>
    <w:basedOn w:val="Kommentartext"/>
    <w:next w:val="Kommentartext"/>
    <w:link w:val="KommentarthemaZchn"/>
    <w:uiPriority w:val="99"/>
    <w:semiHidden/>
    <w:unhideWhenUsed/>
    <w:rsid w:val="00C90EDB"/>
    <w:rPr>
      <w:b/>
      <w:bCs/>
    </w:rPr>
  </w:style>
  <w:style w:type="character" w:customStyle="1" w:styleId="KommentarthemaZchn">
    <w:name w:val="Kommentarthema Zchn"/>
    <w:basedOn w:val="KommentartextZchn"/>
    <w:link w:val="Kommentarthema"/>
    <w:uiPriority w:val="99"/>
    <w:semiHidden/>
    <w:rsid w:val="00C90EDB"/>
    <w:rPr>
      <w:b/>
      <w:bCs/>
      <w:lang w:eastAsia="en-US"/>
    </w:rPr>
  </w:style>
  <w:style w:type="character" w:styleId="NichtaufgelsteErwhnung">
    <w:name w:val="Unresolved Mention"/>
    <w:basedOn w:val="Absatz-Standardschriftart"/>
    <w:uiPriority w:val="99"/>
    <w:semiHidden/>
    <w:unhideWhenUsed/>
    <w:rsid w:val="007C2FF6"/>
    <w:rPr>
      <w:color w:val="605E5C"/>
      <w:shd w:val="clear" w:color="auto" w:fill="E1DFDD"/>
    </w:rPr>
  </w:style>
  <w:style w:type="character" w:styleId="BesuchterLink">
    <w:name w:val="FollowedHyperlink"/>
    <w:basedOn w:val="Absatz-Standardschriftart"/>
    <w:uiPriority w:val="99"/>
    <w:semiHidden/>
    <w:unhideWhenUsed/>
    <w:rsid w:val="000020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sycharchives.org/" TargetMode="External"/><Relationship Id="rId18" Type="http://schemas.openxmlformats.org/officeDocument/2006/relationships/hyperlink" Target="https://doi.org/10.1371/journal.pone.0151634"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fg.de/foerderung/grundlagen_rahmenbedingungen/forschungsdaten/" TargetMode="External"/><Relationship Id="rId17" Type="http://schemas.openxmlformats.org/officeDocument/2006/relationships/hyperlink" Target="https://doi.org/10.1177%2F1558689807306147"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jbdgm.psychopen.eu/index.php/JBDGM/Autorenhinwei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ps.de/schwerpunkte/transparente-wissenschaft/umgang-mit-forschungsdaten/"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sychopen.eu/author_guideline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www.musikpsychologie.de/pdf/Forschungsdaten_DGM.pdf" TargetMode="External"/><Relationship Id="rId19" Type="http://schemas.openxmlformats.org/officeDocument/2006/relationships/hyperlink" Target="https://doi.org/10.1177%2F03057356198646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blog.apastyle.org/"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B3130-DBE0-46E5-990E-494219BAE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20</Words>
  <Characters>19031</Characters>
  <Application>Microsoft Office Word</Application>
  <DocSecurity>0</DocSecurity>
  <Lines>158</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22007</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18</cp:revision>
  <dcterms:created xsi:type="dcterms:W3CDTF">2022-11-16T10:06:00Z</dcterms:created>
  <dcterms:modified xsi:type="dcterms:W3CDTF">2022-12-06T08:19:00Z</dcterms:modified>
</cp:coreProperties>
</file>